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542D0" w14:textId="77777777" w:rsidR="006372EF" w:rsidRDefault="00BC66D0">
      <w:pPr>
        <w:rPr>
          <w:sz w:val="28"/>
          <w:szCs w:val="28"/>
        </w:rPr>
      </w:pPr>
      <w:r>
        <w:rPr>
          <w:sz w:val="28"/>
          <w:szCs w:val="28"/>
        </w:rPr>
        <w:t>Lab 6</w:t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  <w:r w:rsidR="00C567FC">
        <w:rPr>
          <w:sz w:val="28"/>
          <w:szCs w:val="28"/>
        </w:rPr>
        <w:tab/>
      </w:r>
    </w:p>
    <w:p w14:paraId="69FAE384" w14:textId="77777777" w:rsidR="00CE2E59" w:rsidRDefault="00CE2E59"/>
    <w:p w14:paraId="58F73736" w14:textId="77777777" w:rsidR="003D577B" w:rsidRPr="001624D9" w:rsidRDefault="00BC71FC">
      <w:pPr>
        <w:rPr>
          <w:b/>
          <w:sz w:val="28"/>
          <w:szCs w:val="28"/>
        </w:rPr>
      </w:pPr>
      <w:r w:rsidRPr="00A97999">
        <w:rPr>
          <w:b/>
          <w:sz w:val="28"/>
          <w:szCs w:val="28"/>
        </w:rPr>
        <w:t>Part A:</w:t>
      </w:r>
      <w:r w:rsidR="001624D9">
        <w:rPr>
          <w:b/>
          <w:sz w:val="28"/>
          <w:szCs w:val="28"/>
        </w:rPr>
        <w:t xml:space="preserve">   </w:t>
      </w:r>
      <w:r w:rsidR="003D577B" w:rsidRPr="008C7483">
        <w:rPr>
          <w:sz w:val="28"/>
          <w:szCs w:val="28"/>
        </w:rPr>
        <w:t xml:space="preserve">Add these </w:t>
      </w:r>
      <w:r w:rsidR="003D577B" w:rsidRPr="0099462D">
        <w:rPr>
          <w:b/>
          <w:sz w:val="28"/>
          <w:szCs w:val="28"/>
        </w:rPr>
        <w:t>unsigned</w:t>
      </w:r>
      <w:r w:rsidR="00CC4025">
        <w:rPr>
          <w:sz w:val="28"/>
          <w:szCs w:val="28"/>
        </w:rPr>
        <w:t xml:space="preserve"> binary</w:t>
      </w:r>
      <w:r w:rsidR="003D577B" w:rsidRPr="008C7483">
        <w:rPr>
          <w:sz w:val="28"/>
          <w:szCs w:val="28"/>
        </w:rPr>
        <w:t xml:space="preserve"> numbers.</w:t>
      </w:r>
      <w:r w:rsidR="00E443AB">
        <w:rPr>
          <w:sz w:val="28"/>
          <w:szCs w:val="28"/>
        </w:rPr>
        <w:t xml:space="preserve"> </w:t>
      </w:r>
    </w:p>
    <w:p w14:paraId="11847E55" w14:textId="77777777" w:rsidR="000A7A06" w:rsidRDefault="00102EC7" w:rsidP="003D577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)</w:t>
      </w:r>
      <w:r w:rsidR="00E443AB">
        <w:rPr>
          <w:color w:val="000000"/>
          <w:sz w:val="28"/>
          <w:szCs w:val="28"/>
        </w:rPr>
        <w:t xml:space="preserve">      </w:t>
      </w:r>
      <w:r w:rsidR="003D577B" w:rsidRPr="008C7483">
        <w:rPr>
          <w:color w:val="000000"/>
          <w:sz w:val="28"/>
          <w:szCs w:val="28"/>
        </w:rPr>
        <w:t>1110 + 1111</w:t>
      </w:r>
      <w:r w:rsidR="00BC71FC" w:rsidRPr="008C7483">
        <w:rPr>
          <w:color w:val="000000"/>
          <w:sz w:val="28"/>
          <w:szCs w:val="28"/>
        </w:rPr>
        <w:t>=</w:t>
      </w:r>
      <w:r w:rsidR="00427875">
        <w:rPr>
          <w:color w:val="000000"/>
          <w:sz w:val="28"/>
          <w:szCs w:val="28"/>
        </w:rPr>
        <w:t xml:space="preserve"> </w:t>
      </w:r>
    </w:p>
    <w:p w14:paraId="79143C30" w14:textId="2DEFA431" w:rsidR="000A7A06" w:rsidRDefault="000A7A06" w:rsidP="003D577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1110</w:t>
      </w:r>
    </w:p>
    <w:p w14:paraId="1F0E00EA" w14:textId="2251696F" w:rsidR="00FC4FC7" w:rsidRDefault="000A7A06" w:rsidP="000A7A06">
      <w:pPr>
        <w:pBdr>
          <w:bottom w:val="single" w:sz="6" w:space="1" w:color="auto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+</w:t>
      </w:r>
      <w:r w:rsidR="005C49E0"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>1111</w:t>
      </w:r>
    </w:p>
    <w:p w14:paraId="3812E4AA" w14:textId="3014BB6D" w:rsidR="000A7A06" w:rsidRPr="008C7483" w:rsidRDefault="000A7A06" w:rsidP="000A7A06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    </w:t>
      </w:r>
      <w:r w:rsidRPr="000A7A06">
        <w:rPr>
          <w:color w:val="FF0000"/>
          <w:sz w:val="28"/>
          <w:szCs w:val="28"/>
          <w:bdr w:val="single" w:sz="18" w:space="0" w:color="FF0000"/>
        </w:rPr>
        <w:t>11101</w:t>
      </w:r>
      <w:r w:rsidR="00CF06DB" w:rsidRPr="00CF06DB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</w:p>
    <w:p w14:paraId="7745D2DE" w14:textId="77777777" w:rsidR="00162E61" w:rsidRDefault="00162E61" w:rsidP="003D577B">
      <w:pPr>
        <w:rPr>
          <w:b/>
          <w:color w:val="000000"/>
          <w:sz w:val="28"/>
          <w:szCs w:val="28"/>
        </w:rPr>
      </w:pPr>
    </w:p>
    <w:p w14:paraId="4CB781E3" w14:textId="77777777" w:rsidR="003D577B" w:rsidRPr="001624D9" w:rsidRDefault="0038700D" w:rsidP="003D577B">
      <w:pPr>
        <w:rPr>
          <w:b/>
          <w:color w:val="000000"/>
          <w:sz w:val="28"/>
          <w:szCs w:val="28"/>
        </w:rPr>
      </w:pPr>
      <w:r w:rsidRPr="00A97999">
        <w:rPr>
          <w:b/>
          <w:color w:val="000000"/>
          <w:sz w:val="28"/>
          <w:szCs w:val="28"/>
        </w:rPr>
        <w:t>Part B</w:t>
      </w:r>
      <w:r w:rsidR="004A323D">
        <w:rPr>
          <w:b/>
          <w:color w:val="000000"/>
          <w:sz w:val="28"/>
          <w:szCs w:val="28"/>
        </w:rPr>
        <w:t>:</w:t>
      </w:r>
      <w:r w:rsidR="001624D9">
        <w:rPr>
          <w:b/>
          <w:color w:val="000000"/>
          <w:sz w:val="28"/>
          <w:szCs w:val="28"/>
        </w:rPr>
        <w:t xml:space="preserve"> </w:t>
      </w:r>
      <w:r w:rsidR="00CC512E" w:rsidRPr="008C7483">
        <w:rPr>
          <w:color w:val="000000"/>
          <w:sz w:val="28"/>
          <w:szCs w:val="28"/>
        </w:rPr>
        <w:t xml:space="preserve">Subtract these </w:t>
      </w:r>
      <w:r w:rsidR="00CC512E" w:rsidRPr="00723452">
        <w:rPr>
          <w:b/>
          <w:color w:val="000000"/>
          <w:sz w:val="28"/>
          <w:szCs w:val="28"/>
        </w:rPr>
        <w:t>unsigned</w:t>
      </w:r>
      <w:r w:rsidR="00CF3D93">
        <w:rPr>
          <w:color w:val="000000"/>
          <w:sz w:val="28"/>
          <w:szCs w:val="28"/>
        </w:rPr>
        <w:t xml:space="preserve"> binary</w:t>
      </w:r>
      <w:r w:rsidR="00CC512E" w:rsidRPr="008C7483">
        <w:rPr>
          <w:color w:val="000000"/>
          <w:sz w:val="28"/>
          <w:szCs w:val="28"/>
        </w:rPr>
        <w:t xml:space="preserve"> number</w:t>
      </w:r>
      <w:r w:rsidR="00CF3D93">
        <w:rPr>
          <w:color w:val="000000"/>
          <w:sz w:val="28"/>
          <w:szCs w:val="28"/>
        </w:rPr>
        <w:t>s</w:t>
      </w:r>
    </w:p>
    <w:p w14:paraId="36FEC964" w14:textId="633FA98C" w:rsidR="00102EC7" w:rsidRDefault="003177A9" w:rsidP="00764522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</w:t>
      </w:r>
      <w:r w:rsidR="00D70ACA">
        <w:rPr>
          <w:color w:val="000000"/>
          <w:sz w:val="28"/>
          <w:szCs w:val="28"/>
        </w:rPr>
        <w:t>)</w:t>
      </w:r>
      <w:r w:rsidR="00102EC7" w:rsidRPr="00D70ACA">
        <w:rPr>
          <w:color w:val="000000"/>
          <w:sz w:val="28"/>
          <w:szCs w:val="28"/>
        </w:rPr>
        <w:t xml:space="preserve">  </w:t>
      </w:r>
      <w:r w:rsidR="005D60B1">
        <w:rPr>
          <w:color w:val="000000"/>
          <w:sz w:val="28"/>
          <w:szCs w:val="28"/>
        </w:rPr>
        <w:t>10</w:t>
      </w:r>
      <w:r w:rsidR="00054F86" w:rsidRPr="00893746">
        <w:rPr>
          <w:color w:val="000000"/>
          <w:sz w:val="28"/>
          <w:szCs w:val="28"/>
        </w:rPr>
        <w:t>0111</w:t>
      </w:r>
      <w:r w:rsidR="00167CB7" w:rsidRPr="00167CB7">
        <w:rPr>
          <w:color w:val="000000"/>
          <w:sz w:val="44"/>
          <w:szCs w:val="44"/>
        </w:rPr>
        <w:t>-</w:t>
      </w:r>
      <w:r w:rsidR="00167CB7">
        <w:rPr>
          <w:color w:val="000000"/>
          <w:sz w:val="28"/>
          <w:szCs w:val="28"/>
        </w:rPr>
        <w:t xml:space="preserve"> 1111</w:t>
      </w:r>
      <w:r w:rsidR="00054F86" w:rsidRPr="00893746">
        <w:rPr>
          <w:color w:val="000000"/>
          <w:sz w:val="28"/>
          <w:szCs w:val="28"/>
        </w:rPr>
        <w:t>=</w:t>
      </w:r>
      <w:r w:rsidR="003A47C2" w:rsidRPr="00893746">
        <w:rPr>
          <w:color w:val="000000"/>
          <w:sz w:val="28"/>
          <w:szCs w:val="28"/>
        </w:rPr>
        <w:t xml:space="preserve"> </w:t>
      </w:r>
    </w:p>
    <w:p w14:paraId="1C583BB9" w14:textId="48AA38D2" w:rsidR="000A7A06" w:rsidRDefault="000A7A06" w:rsidP="00764522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100111</w:t>
      </w:r>
    </w:p>
    <w:p w14:paraId="4552A0B0" w14:textId="16E0DF69" w:rsidR="000A7A06" w:rsidRDefault="000A7A06" w:rsidP="00764522">
      <w:pPr>
        <w:pBdr>
          <w:bottom w:val="single" w:sz="6" w:space="1" w:color="auto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-          1111</w:t>
      </w:r>
    </w:p>
    <w:p w14:paraId="4E6925CC" w14:textId="787EF6ED" w:rsidR="000A7A06" w:rsidRDefault="000A7A06" w:rsidP="00764522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   </w:t>
      </w:r>
      <w:r w:rsidRPr="000A7A06">
        <w:rPr>
          <w:color w:val="FF0000"/>
          <w:sz w:val="28"/>
          <w:szCs w:val="28"/>
          <w:bdr w:val="single" w:sz="18" w:space="0" w:color="FF0000"/>
        </w:rPr>
        <w:t>11000</w:t>
      </w:r>
      <w:r w:rsidR="00CF06DB" w:rsidRPr="00CF06DB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</w:p>
    <w:p w14:paraId="154A416D" w14:textId="77777777" w:rsidR="000A7A06" w:rsidRPr="00764522" w:rsidRDefault="000A7A06" w:rsidP="00764522">
      <w:pPr>
        <w:rPr>
          <w:color w:val="000000"/>
          <w:sz w:val="28"/>
          <w:szCs w:val="28"/>
        </w:rPr>
      </w:pPr>
    </w:p>
    <w:p w14:paraId="6780D8B1" w14:textId="77777777" w:rsidR="002105AF" w:rsidRPr="00D874DA" w:rsidRDefault="006E64BF" w:rsidP="00D874DA">
      <w:pPr>
        <w:rPr>
          <w:color w:val="000000"/>
          <w:sz w:val="28"/>
          <w:szCs w:val="28"/>
          <w:vertAlign w:val="subscript"/>
        </w:rPr>
      </w:pPr>
      <w:r>
        <w:rPr>
          <w:b/>
          <w:color w:val="000000"/>
          <w:sz w:val="28"/>
          <w:szCs w:val="28"/>
        </w:rPr>
        <w:t>Part C</w:t>
      </w:r>
      <w:r w:rsidR="008C660C" w:rsidRPr="008C660C">
        <w:rPr>
          <w:b/>
          <w:color w:val="000000"/>
          <w:sz w:val="28"/>
          <w:szCs w:val="28"/>
        </w:rPr>
        <w:t>:</w:t>
      </w:r>
      <w:r w:rsidR="006E5C25">
        <w:rPr>
          <w:b/>
          <w:color w:val="000000"/>
          <w:sz w:val="28"/>
          <w:szCs w:val="28"/>
        </w:rPr>
        <w:t xml:space="preserve"> </w:t>
      </w:r>
      <w:r w:rsidR="006E5C25">
        <w:rPr>
          <w:color w:val="000000"/>
          <w:sz w:val="28"/>
          <w:szCs w:val="28"/>
        </w:rPr>
        <w:t>Convert -12</w:t>
      </w:r>
      <w:r w:rsidR="006E5C25" w:rsidRPr="00945AE1">
        <w:rPr>
          <w:color w:val="000000"/>
          <w:sz w:val="28"/>
          <w:szCs w:val="28"/>
          <w:vertAlign w:val="subscript"/>
        </w:rPr>
        <w:t>10</w:t>
      </w:r>
      <w:r w:rsidR="006E5C25" w:rsidRPr="00945AE1">
        <w:rPr>
          <w:color w:val="000000"/>
          <w:sz w:val="28"/>
          <w:szCs w:val="28"/>
        </w:rPr>
        <w:t xml:space="preserve"> to an </w:t>
      </w:r>
      <w:r w:rsidR="00C76F9B" w:rsidRPr="00945AE1">
        <w:rPr>
          <w:color w:val="000000"/>
          <w:sz w:val="28"/>
          <w:szCs w:val="28"/>
        </w:rPr>
        <w:t>8-bit</w:t>
      </w:r>
      <w:r w:rsidR="006E5C25" w:rsidRPr="00945AE1">
        <w:rPr>
          <w:color w:val="000000"/>
          <w:sz w:val="28"/>
          <w:szCs w:val="28"/>
        </w:rPr>
        <w:t xml:space="preserve"> </w:t>
      </w:r>
      <w:r w:rsidR="006E5C25" w:rsidRPr="004A323D">
        <w:rPr>
          <w:b/>
          <w:color w:val="000000"/>
          <w:sz w:val="28"/>
          <w:szCs w:val="28"/>
        </w:rPr>
        <w:t>one’s</w:t>
      </w:r>
      <w:r w:rsidR="006E5C25" w:rsidRPr="00945AE1">
        <w:rPr>
          <w:color w:val="000000"/>
          <w:sz w:val="28"/>
          <w:szCs w:val="28"/>
        </w:rPr>
        <w:t xml:space="preserve"> complement number</w:t>
      </w:r>
      <w:r w:rsidR="00E847F6">
        <w:rPr>
          <w:color w:val="000000"/>
          <w:sz w:val="28"/>
          <w:szCs w:val="28"/>
        </w:rPr>
        <w:t xml:space="preserve"> (</w:t>
      </w:r>
      <w:r w:rsidR="00E847F6" w:rsidRPr="00E847F6">
        <w:rPr>
          <w:color w:val="FF0000"/>
          <w:sz w:val="28"/>
          <w:szCs w:val="28"/>
        </w:rPr>
        <w:t>show your work)</w:t>
      </w:r>
    </w:p>
    <w:p w14:paraId="20D9C6A1" w14:textId="77777777" w:rsidR="00D01311" w:rsidRPr="00112D69" w:rsidRDefault="00D01311" w:rsidP="003D577B">
      <w:pPr>
        <w:rPr>
          <w:color w:val="000000"/>
          <w:sz w:val="28"/>
          <w:szCs w:val="28"/>
        </w:rPr>
      </w:pPr>
    </w:p>
    <w:p w14:paraId="5DA5CFE6" w14:textId="20B5BFEF" w:rsidR="002105AF" w:rsidRDefault="00793F57" w:rsidP="00793F57">
      <w:pPr>
        <w:ind w:left="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)</w:t>
      </w:r>
      <w:r w:rsidR="002105AF" w:rsidRPr="00793F57">
        <w:rPr>
          <w:color w:val="000000"/>
          <w:sz w:val="28"/>
          <w:szCs w:val="28"/>
        </w:rPr>
        <w:t xml:space="preserve">Convert </w:t>
      </w:r>
      <w:r w:rsidR="00EC1E2A" w:rsidRPr="00793F57">
        <w:rPr>
          <w:color w:val="000000"/>
          <w:sz w:val="28"/>
          <w:szCs w:val="28"/>
        </w:rPr>
        <w:t>+</w:t>
      </w:r>
      <w:r w:rsidR="002105AF" w:rsidRPr="00793F57">
        <w:rPr>
          <w:color w:val="000000"/>
          <w:sz w:val="28"/>
          <w:szCs w:val="28"/>
        </w:rPr>
        <w:t>123 to an 8</w:t>
      </w:r>
      <w:r w:rsidR="00085CF9">
        <w:rPr>
          <w:color w:val="000000"/>
          <w:sz w:val="28"/>
          <w:szCs w:val="28"/>
        </w:rPr>
        <w:t>-</w:t>
      </w:r>
      <w:r w:rsidR="002105AF" w:rsidRPr="00793F57">
        <w:rPr>
          <w:color w:val="000000"/>
          <w:sz w:val="28"/>
          <w:szCs w:val="28"/>
        </w:rPr>
        <w:t xml:space="preserve">bit </w:t>
      </w:r>
      <w:r w:rsidR="002105AF" w:rsidRPr="00793F57">
        <w:rPr>
          <w:b/>
          <w:color w:val="000000"/>
          <w:sz w:val="28"/>
          <w:szCs w:val="28"/>
        </w:rPr>
        <w:t>one’s</w:t>
      </w:r>
      <w:r w:rsidR="002105AF" w:rsidRPr="00793F57">
        <w:rPr>
          <w:color w:val="000000"/>
          <w:sz w:val="28"/>
          <w:szCs w:val="28"/>
        </w:rPr>
        <w:t xml:space="preserve"> complement number</w:t>
      </w:r>
      <w:r w:rsidR="002A4A54" w:rsidRPr="00793F57">
        <w:rPr>
          <w:color w:val="000000"/>
          <w:sz w:val="28"/>
          <w:szCs w:val="28"/>
        </w:rPr>
        <w:t xml:space="preserve">  </w:t>
      </w:r>
    </w:p>
    <w:p w14:paraId="58806AC6" w14:textId="77A10D0F" w:rsidR="00CF06DB" w:rsidRPr="00AA33AE" w:rsidRDefault="00CF06DB" w:rsidP="00AA33AE">
      <w:pPr>
        <w:ind w:left="90"/>
        <w:rPr>
          <w:color w:val="FF0000"/>
          <w:sz w:val="28"/>
          <w:szCs w:val="28"/>
        </w:rPr>
      </w:pPr>
      <w:r w:rsidRPr="00CF06DB">
        <w:rPr>
          <w:color w:val="FF0000"/>
          <w:sz w:val="28"/>
          <w:szCs w:val="28"/>
        </w:rPr>
        <w:t xml:space="preserve">+123 </w:t>
      </w:r>
      <w:r w:rsidRPr="00CF06DB">
        <w:rPr>
          <w:rFonts w:hint="eastAsia"/>
          <w:color w:val="FF0000"/>
          <w:sz w:val="28"/>
          <w:szCs w:val="28"/>
          <w:lang w:eastAsia="zh-CN"/>
        </w:rPr>
        <w:t>=</w:t>
      </w:r>
      <w:r w:rsidRPr="00CF06DB">
        <w:rPr>
          <w:color w:val="FF0000"/>
          <w:sz w:val="28"/>
          <w:szCs w:val="28"/>
        </w:rPr>
        <w:t xml:space="preserve"> </w:t>
      </w:r>
      <w:r w:rsidRPr="00CF06DB">
        <w:rPr>
          <w:color w:val="FF0000"/>
          <w:sz w:val="28"/>
          <w:szCs w:val="28"/>
          <w:bdr w:val="single" w:sz="18" w:space="0" w:color="FF0000"/>
        </w:rPr>
        <w:t>01111011</w:t>
      </w:r>
      <w:r w:rsidRPr="00CF06DB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</w:p>
    <w:p w14:paraId="3D259A59" w14:textId="77777777" w:rsidR="00EC60D0" w:rsidRPr="001D5AD7" w:rsidRDefault="00EC60D0" w:rsidP="00EC60D0">
      <w:pPr>
        <w:pStyle w:val="ListParagraph"/>
        <w:ind w:left="2160"/>
        <w:rPr>
          <w:color w:val="000000"/>
          <w:sz w:val="28"/>
          <w:szCs w:val="28"/>
        </w:rPr>
      </w:pPr>
    </w:p>
    <w:p w14:paraId="669F2278" w14:textId="51878196" w:rsidR="00DA4384" w:rsidRDefault="002105AF" w:rsidP="00C85FBE">
      <w:pPr>
        <w:pStyle w:val="ListParagraph"/>
        <w:numPr>
          <w:ilvl w:val="0"/>
          <w:numId w:val="17"/>
        </w:numPr>
        <w:rPr>
          <w:color w:val="000000"/>
          <w:sz w:val="28"/>
          <w:szCs w:val="28"/>
        </w:rPr>
      </w:pPr>
      <w:r w:rsidRPr="00C85FBE">
        <w:rPr>
          <w:color w:val="000000"/>
          <w:sz w:val="28"/>
          <w:szCs w:val="28"/>
        </w:rPr>
        <w:t>Convert -123</w:t>
      </w:r>
      <w:r w:rsidR="00794551" w:rsidRPr="00C85FBE">
        <w:rPr>
          <w:color w:val="000000"/>
          <w:sz w:val="28"/>
          <w:szCs w:val="28"/>
          <w:vertAlign w:val="subscript"/>
        </w:rPr>
        <w:t xml:space="preserve"> </w:t>
      </w:r>
      <w:r w:rsidR="00794551" w:rsidRPr="00C85FBE">
        <w:rPr>
          <w:color w:val="000000"/>
          <w:sz w:val="28"/>
          <w:szCs w:val="28"/>
        </w:rPr>
        <w:t>to</w:t>
      </w:r>
      <w:r w:rsidRPr="00C85FBE">
        <w:rPr>
          <w:color w:val="000000"/>
          <w:sz w:val="28"/>
          <w:szCs w:val="28"/>
        </w:rPr>
        <w:t xml:space="preserve"> an 8</w:t>
      </w:r>
      <w:r w:rsidR="00085CF9">
        <w:rPr>
          <w:color w:val="000000"/>
          <w:sz w:val="28"/>
          <w:szCs w:val="28"/>
        </w:rPr>
        <w:t>-</w:t>
      </w:r>
      <w:r w:rsidRPr="00C85FBE">
        <w:rPr>
          <w:color w:val="000000"/>
          <w:sz w:val="28"/>
          <w:szCs w:val="28"/>
        </w:rPr>
        <w:t xml:space="preserve">bit </w:t>
      </w:r>
      <w:r w:rsidRPr="00C85FBE">
        <w:rPr>
          <w:b/>
          <w:color w:val="000000"/>
          <w:sz w:val="28"/>
          <w:szCs w:val="28"/>
        </w:rPr>
        <w:t>one’s</w:t>
      </w:r>
      <w:r w:rsidRPr="00C85FBE">
        <w:rPr>
          <w:color w:val="000000"/>
          <w:sz w:val="28"/>
          <w:szCs w:val="28"/>
        </w:rPr>
        <w:t xml:space="preserve"> complement number</w:t>
      </w:r>
      <w:r w:rsidR="002A4A54" w:rsidRPr="00C85FBE">
        <w:rPr>
          <w:color w:val="000000"/>
          <w:sz w:val="28"/>
          <w:szCs w:val="28"/>
        </w:rPr>
        <w:t xml:space="preserve">  </w:t>
      </w:r>
    </w:p>
    <w:p w14:paraId="59B93AD3" w14:textId="77777777" w:rsidR="00776D96" w:rsidRDefault="00776D96" w:rsidP="00CF06DB">
      <w:pPr>
        <w:rPr>
          <w:color w:val="000000"/>
          <w:sz w:val="28"/>
          <w:szCs w:val="28"/>
        </w:rPr>
      </w:pPr>
    </w:p>
    <w:p w14:paraId="5683323B" w14:textId="6A304AFA" w:rsidR="00CF06DB" w:rsidRDefault="00CF06DB" w:rsidP="00CF06D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123 </w:t>
      </w:r>
      <w:r>
        <w:rPr>
          <w:rFonts w:hint="eastAsia"/>
          <w:color w:val="000000"/>
          <w:sz w:val="28"/>
          <w:szCs w:val="28"/>
          <w:lang w:eastAsia="zh-CN"/>
        </w:rPr>
        <w:t>=</w:t>
      </w:r>
      <w:r>
        <w:rPr>
          <w:color w:val="000000"/>
          <w:sz w:val="28"/>
          <w:szCs w:val="28"/>
        </w:rPr>
        <w:t xml:space="preserve"> 01111011</w:t>
      </w:r>
    </w:p>
    <w:p w14:paraId="01041499" w14:textId="77A3D04A" w:rsidR="00CF06DB" w:rsidRPr="00415F80" w:rsidRDefault="00CF06DB" w:rsidP="00CF06DB">
      <w:pPr>
        <w:rPr>
          <w:color w:val="FF0000"/>
          <w:sz w:val="28"/>
          <w:szCs w:val="28"/>
        </w:rPr>
      </w:pPr>
      <w:r w:rsidRPr="00CF06DB">
        <w:rPr>
          <w:color w:val="FF0000"/>
          <w:sz w:val="28"/>
          <w:szCs w:val="28"/>
        </w:rPr>
        <w:t xml:space="preserve">-123 </w:t>
      </w:r>
      <w:r w:rsidRPr="00CF06DB">
        <w:rPr>
          <w:rFonts w:hint="eastAsia"/>
          <w:color w:val="FF0000"/>
          <w:sz w:val="28"/>
          <w:szCs w:val="28"/>
          <w:lang w:eastAsia="zh-CN"/>
        </w:rPr>
        <w:t>=</w:t>
      </w:r>
      <w:r w:rsidRPr="00CF06DB">
        <w:rPr>
          <w:color w:val="FF0000"/>
          <w:sz w:val="28"/>
          <w:szCs w:val="28"/>
        </w:rPr>
        <w:t xml:space="preserve"> </w:t>
      </w:r>
      <w:r w:rsidRPr="00CF06DB">
        <w:rPr>
          <w:color w:val="FF0000"/>
          <w:sz w:val="28"/>
          <w:szCs w:val="28"/>
          <w:bdr w:val="single" w:sz="18" w:space="0" w:color="FF0000"/>
        </w:rPr>
        <w:t>10000100</w:t>
      </w:r>
      <w:r w:rsidRPr="007D6533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</w:p>
    <w:p w14:paraId="0E5E8F97" w14:textId="77777777" w:rsidR="00AA33AE" w:rsidRDefault="00AA33AE" w:rsidP="00DA4384">
      <w:pPr>
        <w:spacing w:after="0"/>
        <w:rPr>
          <w:b/>
          <w:color w:val="000000"/>
          <w:sz w:val="28"/>
          <w:szCs w:val="28"/>
        </w:rPr>
      </w:pPr>
    </w:p>
    <w:p w14:paraId="78EE84FB" w14:textId="6809C7A6" w:rsidR="00355105" w:rsidRDefault="006E64BF" w:rsidP="00DA4384">
      <w:pPr>
        <w:spacing w:after="0"/>
        <w:rPr>
          <w:color w:val="FF0000"/>
          <w:sz w:val="28"/>
          <w:szCs w:val="28"/>
        </w:rPr>
      </w:pPr>
      <w:r>
        <w:rPr>
          <w:b/>
          <w:color w:val="000000"/>
          <w:sz w:val="28"/>
          <w:szCs w:val="28"/>
        </w:rPr>
        <w:lastRenderedPageBreak/>
        <w:t>Part D</w:t>
      </w:r>
      <w:r w:rsidR="008C660C" w:rsidRPr="00DA4384">
        <w:rPr>
          <w:b/>
          <w:color w:val="000000"/>
          <w:sz w:val="28"/>
          <w:szCs w:val="28"/>
        </w:rPr>
        <w:t>:</w:t>
      </w:r>
      <w:r w:rsidR="00DA4384" w:rsidRPr="00DA4384">
        <w:rPr>
          <w:b/>
          <w:color w:val="000000"/>
          <w:sz w:val="28"/>
          <w:szCs w:val="28"/>
        </w:rPr>
        <w:t xml:space="preserve"> </w:t>
      </w:r>
      <w:r w:rsidR="00DA4384">
        <w:rPr>
          <w:color w:val="000000"/>
          <w:sz w:val="28"/>
          <w:szCs w:val="28"/>
        </w:rPr>
        <w:t>Convert -9</w:t>
      </w:r>
      <w:r w:rsidR="00DA4384" w:rsidRPr="00DA4384">
        <w:rPr>
          <w:color w:val="000000"/>
          <w:sz w:val="28"/>
          <w:szCs w:val="28"/>
          <w:vertAlign w:val="subscript"/>
        </w:rPr>
        <w:t>10</w:t>
      </w:r>
      <w:r w:rsidR="00DA4384" w:rsidRPr="00DA4384">
        <w:rPr>
          <w:color w:val="000000"/>
          <w:sz w:val="28"/>
          <w:szCs w:val="28"/>
        </w:rPr>
        <w:t xml:space="preserve"> to an 8-bit, </w:t>
      </w:r>
      <w:r w:rsidR="00DA4384" w:rsidRPr="00DA4384">
        <w:rPr>
          <w:b/>
          <w:color w:val="000000"/>
          <w:sz w:val="28"/>
          <w:szCs w:val="28"/>
        </w:rPr>
        <w:t>two’s</w:t>
      </w:r>
      <w:r w:rsidR="00DA4384" w:rsidRPr="00DA4384">
        <w:rPr>
          <w:color w:val="000000"/>
          <w:sz w:val="28"/>
          <w:szCs w:val="28"/>
        </w:rPr>
        <w:t xml:space="preserve"> complement binary number</w:t>
      </w:r>
      <w:r w:rsidR="007703D8">
        <w:rPr>
          <w:color w:val="000000"/>
          <w:sz w:val="28"/>
          <w:szCs w:val="28"/>
        </w:rPr>
        <w:t xml:space="preserve"> </w:t>
      </w:r>
      <w:r w:rsidR="007703D8" w:rsidRPr="007703D8">
        <w:rPr>
          <w:color w:val="FF0000"/>
          <w:sz w:val="28"/>
          <w:szCs w:val="28"/>
        </w:rPr>
        <w:t>(show your work)</w:t>
      </w:r>
      <w:r w:rsidR="00832DB8">
        <w:rPr>
          <w:color w:val="FF0000"/>
          <w:sz w:val="28"/>
          <w:szCs w:val="28"/>
        </w:rPr>
        <w:t xml:space="preserve"> </w:t>
      </w:r>
    </w:p>
    <w:p w14:paraId="5A3D2AD5" w14:textId="77777777" w:rsidR="00AA33AE" w:rsidRPr="00832DB8" w:rsidRDefault="00AA33AE" w:rsidP="00DA4384">
      <w:pPr>
        <w:spacing w:after="0"/>
        <w:rPr>
          <w:color w:val="FF0000"/>
          <w:sz w:val="28"/>
          <w:szCs w:val="28"/>
        </w:rPr>
      </w:pPr>
    </w:p>
    <w:p w14:paraId="74C7D4AE" w14:textId="29DB3D49" w:rsidR="00415F80" w:rsidRPr="00415F80" w:rsidRDefault="00780098" w:rsidP="00415F80">
      <w:pPr>
        <w:pStyle w:val="ListParagraph"/>
        <w:numPr>
          <w:ilvl w:val="0"/>
          <w:numId w:val="17"/>
        </w:numPr>
        <w:spacing w:after="100" w:afterAutospacing="1"/>
        <w:rPr>
          <w:color w:val="000000"/>
          <w:sz w:val="28"/>
          <w:szCs w:val="28"/>
        </w:rPr>
      </w:pPr>
      <w:r w:rsidRPr="00415F80">
        <w:rPr>
          <w:color w:val="000000"/>
          <w:sz w:val="28"/>
          <w:szCs w:val="28"/>
        </w:rPr>
        <w:t>Convert 45</w:t>
      </w:r>
      <w:r w:rsidR="00D3423B" w:rsidRPr="00415F80">
        <w:rPr>
          <w:color w:val="000000"/>
          <w:sz w:val="28"/>
          <w:szCs w:val="28"/>
          <w:vertAlign w:val="subscript"/>
        </w:rPr>
        <w:t xml:space="preserve"> </w:t>
      </w:r>
      <w:r w:rsidR="00D3423B" w:rsidRPr="00415F80">
        <w:rPr>
          <w:color w:val="000000"/>
          <w:sz w:val="28"/>
          <w:szCs w:val="28"/>
        </w:rPr>
        <w:t>(decimal)</w:t>
      </w:r>
      <w:r w:rsidR="002105AF" w:rsidRPr="00415F80">
        <w:rPr>
          <w:color w:val="000000"/>
          <w:sz w:val="28"/>
          <w:szCs w:val="28"/>
        </w:rPr>
        <w:t xml:space="preserve"> to an 8-bit, </w:t>
      </w:r>
      <w:r w:rsidR="002105AF" w:rsidRPr="00415F80">
        <w:rPr>
          <w:b/>
          <w:color w:val="000000"/>
          <w:sz w:val="28"/>
          <w:szCs w:val="28"/>
        </w:rPr>
        <w:t>two’s</w:t>
      </w:r>
      <w:r w:rsidR="00877E17" w:rsidRPr="00415F80">
        <w:rPr>
          <w:color w:val="000000"/>
          <w:sz w:val="28"/>
          <w:szCs w:val="28"/>
        </w:rPr>
        <w:t xml:space="preserve"> complement binary number</w:t>
      </w:r>
    </w:p>
    <w:p w14:paraId="06B903AC" w14:textId="107B0C5A" w:rsidR="00415F80" w:rsidRDefault="00415F80" w:rsidP="00607C2C">
      <w:pPr>
        <w:spacing w:after="100" w:afterAutospacing="1"/>
        <w:ind w:left="9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45 </w:t>
      </w:r>
      <w:r w:rsidRPr="00607C2C">
        <w:rPr>
          <w:rFonts w:hint="eastAsia"/>
          <w:color w:val="000000"/>
          <w:sz w:val="28"/>
          <w:szCs w:val="28"/>
          <w:lang w:eastAsia="zh-CN"/>
        </w:rPr>
        <w:t>=</w:t>
      </w:r>
      <w:r w:rsidRPr="00607C2C">
        <w:rPr>
          <w:color w:val="FF0000"/>
          <w:sz w:val="28"/>
          <w:szCs w:val="28"/>
        </w:rPr>
        <w:t xml:space="preserve"> </w:t>
      </w:r>
      <w:r w:rsidR="00601298" w:rsidRPr="00607C2C">
        <w:rPr>
          <w:color w:val="FF0000"/>
          <w:sz w:val="28"/>
          <w:szCs w:val="28"/>
          <w:bdr w:val="single" w:sz="18" w:space="0" w:color="FF0000"/>
        </w:rPr>
        <w:t>00101101</w:t>
      </w:r>
      <w:r w:rsidR="00DE2354" w:rsidRPr="00607C2C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  <w:r w:rsidR="00607C2C">
        <w:rPr>
          <w:color w:val="FF0000"/>
          <w:sz w:val="28"/>
          <w:szCs w:val="28"/>
          <w:vertAlign w:val="subscript"/>
        </w:rPr>
        <w:t xml:space="preserve">      </w:t>
      </w:r>
      <w:r w:rsidR="00DE2354">
        <w:rPr>
          <w:color w:val="000000"/>
          <w:sz w:val="28"/>
          <w:szCs w:val="28"/>
        </w:rPr>
        <w:t>positive number</w:t>
      </w:r>
      <w:r w:rsidR="00607C2C">
        <w:rPr>
          <w:color w:val="000000"/>
          <w:sz w:val="28"/>
          <w:szCs w:val="28"/>
        </w:rPr>
        <w:t>,</w:t>
      </w:r>
      <w:r w:rsidR="00DE2354">
        <w:rPr>
          <w:color w:val="000000"/>
          <w:sz w:val="28"/>
          <w:szCs w:val="28"/>
        </w:rPr>
        <w:t xml:space="preserve"> one’s complement = two’s complement</w:t>
      </w:r>
      <w:r w:rsidR="00607C2C">
        <w:rPr>
          <w:color w:val="000000"/>
          <w:sz w:val="28"/>
          <w:szCs w:val="28"/>
        </w:rPr>
        <w:t xml:space="preserve"> = binary</w:t>
      </w:r>
    </w:p>
    <w:p w14:paraId="59C36422" w14:textId="77777777" w:rsidR="00415F80" w:rsidRPr="00415F80" w:rsidRDefault="00415F80" w:rsidP="00415F80">
      <w:pPr>
        <w:spacing w:after="100" w:afterAutospacing="1"/>
        <w:rPr>
          <w:color w:val="000000"/>
          <w:sz w:val="28"/>
          <w:szCs w:val="28"/>
        </w:rPr>
      </w:pPr>
    </w:p>
    <w:p w14:paraId="5C18AC9D" w14:textId="40BAF99E" w:rsidR="00102EC7" w:rsidRDefault="0030769B" w:rsidP="00D61CD2">
      <w:pPr>
        <w:pStyle w:val="ListParagraph"/>
        <w:numPr>
          <w:ilvl w:val="0"/>
          <w:numId w:val="17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nvert –</w:t>
      </w:r>
      <w:r w:rsidR="002105AF" w:rsidRPr="00945AE1">
        <w:rPr>
          <w:color w:val="000000"/>
          <w:sz w:val="28"/>
          <w:szCs w:val="28"/>
        </w:rPr>
        <w:t>72</w:t>
      </w:r>
      <w:r w:rsidR="00D3423B">
        <w:rPr>
          <w:color w:val="000000"/>
          <w:sz w:val="28"/>
          <w:szCs w:val="28"/>
          <w:vertAlign w:val="subscript"/>
        </w:rPr>
        <w:t xml:space="preserve"> </w:t>
      </w:r>
      <w:r w:rsidR="00D3423B">
        <w:rPr>
          <w:color w:val="000000"/>
          <w:sz w:val="28"/>
          <w:szCs w:val="28"/>
        </w:rPr>
        <w:t>(decimal)</w:t>
      </w:r>
      <w:r w:rsidR="002105AF" w:rsidRPr="00945AE1">
        <w:rPr>
          <w:color w:val="000000"/>
          <w:sz w:val="28"/>
          <w:szCs w:val="28"/>
        </w:rPr>
        <w:t xml:space="preserve"> to an 8-bit, </w:t>
      </w:r>
      <w:r w:rsidR="002105AF" w:rsidRPr="004A323D">
        <w:rPr>
          <w:b/>
          <w:color w:val="000000"/>
          <w:sz w:val="28"/>
          <w:szCs w:val="28"/>
        </w:rPr>
        <w:t>two’s</w:t>
      </w:r>
      <w:r w:rsidR="002A4A54">
        <w:rPr>
          <w:color w:val="000000"/>
          <w:sz w:val="28"/>
          <w:szCs w:val="28"/>
        </w:rPr>
        <w:t xml:space="preserve"> complement binary nu</w:t>
      </w:r>
      <w:r w:rsidR="00885CA2">
        <w:rPr>
          <w:color w:val="000000"/>
          <w:sz w:val="28"/>
          <w:szCs w:val="28"/>
        </w:rPr>
        <w:t xml:space="preserve">mber </w:t>
      </w:r>
      <w:r w:rsidR="003F6DF8" w:rsidRPr="00893746">
        <w:rPr>
          <w:color w:val="000000"/>
          <w:sz w:val="28"/>
          <w:szCs w:val="28"/>
        </w:rPr>
        <w:tab/>
      </w:r>
      <w:r w:rsidR="00433E3B" w:rsidRPr="00893746">
        <w:rPr>
          <w:color w:val="000000"/>
          <w:sz w:val="28"/>
          <w:szCs w:val="28"/>
        </w:rPr>
        <w:tab/>
      </w:r>
      <w:r w:rsidR="00433E3B" w:rsidRPr="00893746">
        <w:rPr>
          <w:color w:val="000000"/>
          <w:sz w:val="28"/>
          <w:szCs w:val="28"/>
        </w:rPr>
        <w:tab/>
      </w:r>
      <w:r w:rsidR="00433E3B" w:rsidRPr="00893746">
        <w:rPr>
          <w:color w:val="000000"/>
          <w:sz w:val="28"/>
          <w:szCs w:val="28"/>
        </w:rPr>
        <w:tab/>
      </w:r>
      <w:r w:rsidR="00433E3B" w:rsidRPr="00893746">
        <w:rPr>
          <w:color w:val="000000"/>
          <w:sz w:val="28"/>
          <w:szCs w:val="28"/>
        </w:rPr>
        <w:tab/>
      </w:r>
      <w:r w:rsidR="00D434F7" w:rsidRPr="00893746">
        <w:rPr>
          <w:color w:val="000000"/>
          <w:sz w:val="28"/>
          <w:szCs w:val="28"/>
        </w:rPr>
        <w:tab/>
      </w:r>
      <w:r w:rsidR="00D434F7" w:rsidRPr="00893746">
        <w:rPr>
          <w:color w:val="000000"/>
          <w:sz w:val="28"/>
          <w:szCs w:val="28"/>
        </w:rPr>
        <w:tab/>
      </w:r>
      <w:r w:rsidR="001122B1" w:rsidRPr="00D61CD2">
        <w:rPr>
          <w:color w:val="000000"/>
          <w:sz w:val="28"/>
          <w:szCs w:val="28"/>
        </w:rPr>
        <w:t xml:space="preserve"> </w:t>
      </w:r>
    </w:p>
    <w:p w14:paraId="6006F6B1" w14:textId="33705775" w:rsidR="00907F8B" w:rsidRDefault="00907F8B" w:rsidP="00907F8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72 = 01001000</w:t>
      </w:r>
    </w:p>
    <w:p w14:paraId="77D7E391" w14:textId="28E0A204" w:rsidR="00907F8B" w:rsidRDefault="00907F8B" w:rsidP="00907F8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72 = 10110111       one’s complement</w:t>
      </w:r>
    </w:p>
    <w:p w14:paraId="4CB42B0D" w14:textId="49E20980" w:rsidR="00907F8B" w:rsidRDefault="00907F8B" w:rsidP="00907F8B">
      <w:pPr>
        <w:pBdr>
          <w:bottom w:val="single" w:sz="6" w:space="1" w:color="auto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+                       1       </w:t>
      </w:r>
    </w:p>
    <w:p w14:paraId="674A77B4" w14:textId="00C34A72" w:rsidR="00907F8B" w:rsidRPr="00D16217" w:rsidRDefault="00907F8B" w:rsidP="00907F8B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   </w:t>
      </w:r>
      <w:r w:rsidRPr="00D16217">
        <w:rPr>
          <w:color w:val="FF0000"/>
          <w:sz w:val="28"/>
          <w:szCs w:val="28"/>
          <w:bdr w:val="single" w:sz="18" w:space="0" w:color="FF0000"/>
        </w:rPr>
        <w:t>10111000</w:t>
      </w:r>
      <w:r w:rsidRPr="00D16217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  <w:r w:rsidR="00D16217" w:rsidRPr="00D16217">
        <w:rPr>
          <w:color w:val="FF0000"/>
          <w:sz w:val="28"/>
          <w:szCs w:val="28"/>
          <w:vertAlign w:val="subscript"/>
        </w:rPr>
        <w:t xml:space="preserve">   </w:t>
      </w:r>
      <w:r w:rsidR="00D16217" w:rsidRPr="00D16217">
        <w:rPr>
          <w:color w:val="FF0000"/>
          <w:sz w:val="28"/>
          <w:szCs w:val="28"/>
          <w:vertAlign w:val="subscript"/>
        </w:rPr>
        <w:tab/>
      </w:r>
      <w:r w:rsidR="00D16217">
        <w:rPr>
          <w:color w:val="000000"/>
          <w:sz w:val="28"/>
          <w:szCs w:val="28"/>
        </w:rPr>
        <w:t>two’s complement</w:t>
      </w:r>
    </w:p>
    <w:p w14:paraId="6F67F162" w14:textId="01A43B16" w:rsidR="00907F8B" w:rsidRDefault="00907F8B" w:rsidP="00907F8B">
      <w:pPr>
        <w:rPr>
          <w:color w:val="000000"/>
          <w:sz w:val="28"/>
          <w:szCs w:val="28"/>
        </w:rPr>
      </w:pPr>
    </w:p>
    <w:p w14:paraId="27D23277" w14:textId="77777777" w:rsidR="00907F8B" w:rsidRPr="00907F8B" w:rsidRDefault="00907F8B" w:rsidP="00907F8B">
      <w:pPr>
        <w:rPr>
          <w:color w:val="000000"/>
          <w:sz w:val="28"/>
          <w:szCs w:val="28"/>
        </w:rPr>
      </w:pPr>
    </w:p>
    <w:p w14:paraId="39A2E963" w14:textId="77777777" w:rsidR="00F42FEF" w:rsidRDefault="00F42FEF" w:rsidP="00832DB8">
      <w:pPr>
        <w:spacing w:after="0"/>
        <w:rPr>
          <w:b/>
          <w:color w:val="000000"/>
          <w:sz w:val="28"/>
          <w:szCs w:val="28"/>
        </w:rPr>
      </w:pPr>
    </w:p>
    <w:p w14:paraId="39E05973" w14:textId="77777777" w:rsidR="00146A92" w:rsidRPr="00FF2A6F" w:rsidRDefault="00B864DF" w:rsidP="00832DB8">
      <w:pPr>
        <w:spacing w:after="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Part E</w:t>
      </w:r>
      <w:r w:rsidR="00FB7C2D" w:rsidRPr="008D5910">
        <w:rPr>
          <w:b/>
          <w:color w:val="000000"/>
          <w:sz w:val="28"/>
          <w:szCs w:val="28"/>
        </w:rPr>
        <w:t>:</w:t>
      </w:r>
      <w:r w:rsidR="00FF2A6F">
        <w:rPr>
          <w:b/>
          <w:color w:val="000000"/>
          <w:sz w:val="28"/>
          <w:szCs w:val="28"/>
        </w:rPr>
        <w:t xml:space="preserve">  </w:t>
      </w:r>
      <w:r w:rsidR="00146A92" w:rsidRPr="008C7483">
        <w:rPr>
          <w:color w:val="000000"/>
          <w:sz w:val="28"/>
          <w:szCs w:val="28"/>
        </w:rPr>
        <w:t>Using</w:t>
      </w:r>
      <w:r w:rsidR="00660253" w:rsidRPr="008C7483">
        <w:rPr>
          <w:color w:val="000000"/>
          <w:sz w:val="28"/>
          <w:szCs w:val="28"/>
        </w:rPr>
        <w:t xml:space="preserve"> the</w:t>
      </w:r>
      <w:r w:rsidR="00146A92" w:rsidRPr="008C7483">
        <w:rPr>
          <w:color w:val="000000"/>
          <w:sz w:val="28"/>
          <w:szCs w:val="28"/>
        </w:rPr>
        <w:t xml:space="preserve"> </w:t>
      </w:r>
      <w:r w:rsidR="00146A92" w:rsidRPr="00E23B9F">
        <w:rPr>
          <w:b/>
          <w:color w:val="FF0000"/>
          <w:sz w:val="28"/>
          <w:szCs w:val="28"/>
        </w:rPr>
        <w:t>two’s complement</w:t>
      </w:r>
      <w:r w:rsidR="00660253" w:rsidRPr="00E23B9F">
        <w:rPr>
          <w:color w:val="FF0000"/>
          <w:sz w:val="28"/>
          <w:szCs w:val="28"/>
        </w:rPr>
        <w:t xml:space="preserve"> </w:t>
      </w:r>
      <w:r w:rsidR="00660253" w:rsidRPr="008C7483">
        <w:rPr>
          <w:color w:val="000000"/>
          <w:sz w:val="28"/>
          <w:szCs w:val="28"/>
        </w:rPr>
        <w:t xml:space="preserve">method </w:t>
      </w:r>
      <w:r w:rsidR="00660253" w:rsidRPr="00D53D14">
        <w:rPr>
          <w:b/>
          <w:color w:val="000000"/>
          <w:sz w:val="28"/>
          <w:szCs w:val="28"/>
        </w:rPr>
        <w:t>subtrac</w:t>
      </w:r>
      <w:r w:rsidR="00660253" w:rsidRPr="008C7483">
        <w:rPr>
          <w:color w:val="000000"/>
          <w:sz w:val="28"/>
          <w:szCs w:val="28"/>
        </w:rPr>
        <w:t>t</w:t>
      </w:r>
      <w:r w:rsidR="00146A92" w:rsidRPr="008C7483">
        <w:rPr>
          <w:color w:val="000000"/>
          <w:sz w:val="28"/>
          <w:szCs w:val="28"/>
        </w:rPr>
        <w:t xml:space="preserve"> these binary number</w:t>
      </w:r>
      <w:r w:rsidR="00660253" w:rsidRPr="008C7483">
        <w:rPr>
          <w:color w:val="000000"/>
          <w:sz w:val="28"/>
          <w:szCs w:val="28"/>
        </w:rPr>
        <w:t>s</w:t>
      </w:r>
      <w:r w:rsidR="00EA14AF">
        <w:rPr>
          <w:color w:val="000000"/>
          <w:sz w:val="28"/>
          <w:szCs w:val="28"/>
        </w:rPr>
        <w:t xml:space="preserve">. </w:t>
      </w:r>
      <w:r w:rsidR="00EA14AF" w:rsidRPr="00EA14AF">
        <w:rPr>
          <w:color w:val="FF0000"/>
          <w:sz w:val="28"/>
          <w:szCs w:val="28"/>
        </w:rPr>
        <w:t>(</w:t>
      </w:r>
      <w:r w:rsidR="004C218B" w:rsidRPr="00EA14AF">
        <w:rPr>
          <w:color w:val="FF0000"/>
          <w:sz w:val="28"/>
          <w:szCs w:val="28"/>
        </w:rPr>
        <w:t>Show</w:t>
      </w:r>
      <w:r w:rsidR="00EA14AF" w:rsidRPr="00EA14AF">
        <w:rPr>
          <w:color w:val="FF0000"/>
          <w:sz w:val="28"/>
          <w:szCs w:val="28"/>
        </w:rPr>
        <w:t xml:space="preserve"> your work)</w:t>
      </w:r>
    </w:p>
    <w:p w14:paraId="6ED46C7D" w14:textId="77777777" w:rsidR="0015224A" w:rsidRDefault="0015224A" w:rsidP="009348EA">
      <w:pPr>
        <w:rPr>
          <w:sz w:val="28"/>
          <w:szCs w:val="28"/>
        </w:rPr>
      </w:pPr>
    </w:p>
    <w:p w14:paraId="6AAC530A" w14:textId="77777777" w:rsidR="00147332" w:rsidRDefault="00147332" w:rsidP="00832DB8">
      <w:pPr>
        <w:tabs>
          <w:tab w:val="left" w:pos="2520"/>
        </w:tabs>
        <w:spacing w:after="0" w:line="360" w:lineRule="auto"/>
        <w:rPr>
          <w:sz w:val="28"/>
          <w:szCs w:val="28"/>
        </w:rPr>
      </w:pPr>
    </w:p>
    <w:p w14:paraId="6FFA985F" w14:textId="774C7F68" w:rsidR="00146A92" w:rsidRPr="00B8555D" w:rsidRDefault="0029336A" w:rsidP="00B8555D">
      <w:pPr>
        <w:pStyle w:val="ListParagraph"/>
        <w:numPr>
          <w:ilvl w:val="0"/>
          <w:numId w:val="17"/>
        </w:numPr>
        <w:tabs>
          <w:tab w:val="left" w:pos="2520"/>
        </w:tabs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8BCAC2D" wp14:editId="79262FFB">
                <wp:simplePos x="0" y="0"/>
                <wp:positionH relativeFrom="column">
                  <wp:posOffset>2698750</wp:posOffset>
                </wp:positionH>
                <wp:positionV relativeFrom="paragraph">
                  <wp:posOffset>89535</wp:posOffset>
                </wp:positionV>
                <wp:extent cx="76200" cy="44450"/>
                <wp:effectExtent l="0" t="0" r="19050" b="317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0" cy="444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667D3C" id="Straight Connector 1" o:spid="_x0000_s1026" style="position:absolute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2.5pt,7.05pt" to="218.5pt,1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 w:rsidR="00146A92" w:rsidRPr="00B8555D">
        <w:rPr>
          <w:sz w:val="28"/>
          <w:szCs w:val="28"/>
        </w:rPr>
        <w:t>0001 0010 - 0000 0111 =</w:t>
      </w:r>
      <w:r w:rsidRPr="00B8555D">
        <w:rPr>
          <w:sz w:val="28"/>
          <w:szCs w:val="28"/>
        </w:rPr>
        <w:t xml:space="preserve"> </w:t>
      </w:r>
    </w:p>
    <w:p w14:paraId="5A2E9F32" w14:textId="77777777" w:rsidR="00D16217" w:rsidRPr="008C7483" w:rsidRDefault="00D16217" w:rsidP="00E0546B">
      <w:pPr>
        <w:spacing w:after="0"/>
        <w:ind w:firstLine="450"/>
        <w:rPr>
          <w:color w:val="000000"/>
          <w:sz w:val="28"/>
          <w:szCs w:val="28"/>
        </w:rPr>
      </w:pPr>
      <w:r>
        <w:rPr>
          <w:sz w:val="28"/>
          <w:szCs w:val="28"/>
        </w:rPr>
        <w:t xml:space="preserve">1111 1000          </w:t>
      </w:r>
      <w:r>
        <w:rPr>
          <w:color w:val="000000"/>
          <w:sz w:val="28"/>
          <w:szCs w:val="28"/>
        </w:rPr>
        <w:t>one’s complement (minus number)</w:t>
      </w:r>
    </w:p>
    <w:p w14:paraId="19929DEA" w14:textId="4E1A66AF" w:rsidR="00B8555D" w:rsidRDefault="00E0546B" w:rsidP="00B8555D">
      <w:pPr>
        <w:pBdr>
          <w:bottom w:val="single" w:sz="6" w:space="1" w:color="auto"/>
        </w:pBdr>
        <w:tabs>
          <w:tab w:val="left" w:pos="2520"/>
        </w:tabs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6217">
        <w:rPr>
          <w:sz w:val="28"/>
          <w:szCs w:val="28"/>
        </w:rPr>
        <w:t>+               1</w:t>
      </w:r>
    </w:p>
    <w:p w14:paraId="7821D349" w14:textId="2541900D" w:rsidR="00E0546B" w:rsidRPr="009348EA" w:rsidRDefault="00E0546B" w:rsidP="00E0546B">
      <w:pPr>
        <w:spacing w:after="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6217">
        <w:rPr>
          <w:sz w:val="28"/>
          <w:szCs w:val="28"/>
        </w:rPr>
        <w:t>1111 1001</w:t>
      </w:r>
      <w:r>
        <w:rPr>
          <w:sz w:val="28"/>
          <w:szCs w:val="28"/>
        </w:rPr>
        <w:t xml:space="preserve">          </w:t>
      </w:r>
      <w:r>
        <w:rPr>
          <w:color w:val="000000" w:themeColor="text1"/>
          <w:sz w:val="28"/>
          <w:szCs w:val="28"/>
        </w:rPr>
        <w:t>two’s complement (minus number)</w:t>
      </w:r>
    </w:p>
    <w:p w14:paraId="152E0538" w14:textId="5C85B263" w:rsidR="00D16217" w:rsidRDefault="00E0546B" w:rsidP="00B8555D">
      <w:pPr>
        <w:pBdr>
          <w:bottom w:val="single" w:sz="6" w:space="1" w:color="auto"/>
        </w:pBdr>
        <w:tabs>
          <w:tab w:val="left" w:pos="2520"/>
        </w:tabs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  0001 0010</w:t>
      </w:r>
    </w:p>
    <w:p w14:paraId="3A398A0A" w14:textId="177D3FDB" w:rsidR="00E0546B" w:rsidRDefault="00E0546B" w:rsidP="00B8555D">
      <w:pPr>
        <w:tabs>
          <w:tab w:val="left" w:pos="2520"/>
        </w:tabs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035CDB">
        <w:rPr>
          <w:strike/>
          <w:color w:val="FF0000"/>
          <w:sz w:val="28"/>
          <w:szCs w:val="28"/>
        </w:rPr>
        <w:t>1</w:t>
      </w:r>
      <w:r w:rsidR="00035CDB">
        <w:rPr>
          <w:color w:val="FF0000"/>
          <w:sz w:val="28"/>
          <w:szCs w:val="28"/>
        </w:rPr>
        <w:t xml:space="preserve"> </w:t>
      </w:r>
      <w:r w:rsidRPr="00035CDB">
        <w:rPr>
          <w:color w:val="FF0000"/>
          <w:sz w:val="28"/>
          <w:szCs w:val="28"/>
          <w:bdr w:val="single" w:sz="18" w:space="0" w:color="FF0000"/>
        </w:rPr>
        <w:t>0000 1011</w:t>
      </w:r>
      <w:r w:rsidR="00035CDB" w:rsidRPr="00035CDB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  <w:r w:rsidR="00035CDB">
        <w:rPr>
          <w:color w:val="FF0000"/>
          <w:sz w:val="28"/>
          <w:szCs w:val="28"/>
        </w:rPr>
        <w:t xml:space="preserve">          </w:t>
      </w:r>
      <w:r w:rsidR="00035CDB">
        <w:rPr>
          <w:sz w:val="28"/>
          <w:szCs w:val="28"/>
        </w:rPr>
        <w:t>(</w:t>
      </w:r>
      <w:r w:rsidR="00035CDB" w:rsidRPr="009348EA">
        <w:rPr>
          <w:color w:val="FF0000"/>
          <w:sz w:val="28"/>
          <w:szCs w:val="28"/>
        </w:rPr>
        <w:t>1</w:t>
      </w:r>
      <w:r w:rsidR="00035CDB">
        <w:rPr>
          <w:sz w:val="28"/>
          <w:szCs w:val="28"/>
        </w:rPr>
        <w:t xml:space="preserve"> discarded)</w:t>
      </w:r>
      <w:r w:rsidR="0011189E">
        <w:rPr>
          <w:sz w:val="28"/>
          <w:szCs w:val="28"/>
        </w:rPr>
        <w:tab/>
      </w:r>
      <w:r w:rsidR="0011189E"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44C75ACE" w14:textId="254E23B4" w:rsidR="00AA33AE" w:rsidRPr="00AA33AE" w:rsidRDefault="00146A92" w:rsidP="00AA33AE">
      <w:pPr>
        <w:pStyle w:val="ListParagraph"/>
        <w:numPr>
          <w:ilvl w:val="0"/>
          <w:numId w:val="17"/>
        </w:numPr>
        <w:tabs>
          <w:tab w:val="left" w:pos="2520"/>
        </w:tabs>
        <w:spacing w:line="360" w:lineRule="auto"/>
        <w:rPr>
          <w:rFonts w:asciiTheme="minorHAnsi" w:hAnsiTheme="minorHAnsi" w:cstheme="minorHAnsi"/>
          <w:color w:val="111111"/>
          <w:sz w:val="28"/>
          <w:szCs w:val="28"/>
        </w:rPr>
      </w:pPr>
      <w:r w:rsidRPr="00AA33AE">
        <w:rPr>
          <w:rFonts w:asciiTheme="minorHAnsi" w:hAnsiTheme="minorHAnsi" w:cstheme="minorHAnsi"/>
          <w:color w:val="111111"/>
          <w:sz w:val="28"/>
          <w:szCs w:val="28"/>
        </w:rPr>
        <w:lastRenderedPageBreak/>
        <w:t>0001 0101</w:t>
      </w:r>
      <w:r w:rsidRPr="00AA33AE">
        <w:rPr>
          <w:rFonts w:asciiTheme="minorHAnsi" w:hAnsiTheme="minorHAnsi" w:cstheme="minorHAnsi"/>
          <w:color w:val="111111"/>
          <w:sz w:val="28"/>
          <w:szCs w:val="28"/>
          <w:vertAlign w:val="subscript"/>
        </w:rPr>
        <w:t> </w:t>
      </w:r>
      <w:r w:rsidRPr="00AA33AE">
        <w:rPr>
          <w:rFonts w:asciiTheme="minorHAnsi" w:hAnsiTheme="minorHAnsi" w:cstheme="minorHAnsi"/>
          <w:color w:val="111111"/>
          <w:sz w:val="28"/>
          <w:szCs w:val="28"/>
        </w:rPr>
        <w:t xml:space="preserve">- 0000 1101 = </w:t>
      </w:r>
    </w:p>
    <w:p w14:paraId="2C610ABC" w14:textId="77777777" w:rsidR="00AA33AE" w:rsidRPr="00AA33AE" w:rsidRDefault="00AA33AE" w:rsidP="00AA33AE">
      <w:pPr>
        <w:pStyle w:val="ListParagraph"/>
        <w:tabs>
          <w:tab w:val="left" w:pos="2520"/>
        </w:tabs>
        <w:spacing w:line="360" w:lineRule="auto"/>
        <w:ind w:left="450"/>
        <w:rPr>
          <w:rFonts w:asciiTheme="minorHAnsi" w:hAnsiTheme="minorHAnsi" w:cstheme="minorHAnsi"/>
          <w:color w:val="000000"/>
          <w:sz w:val="28"/>
          <w:szCs w:val="28"/>
        </w:rPr>
      </w:pPr>
      <w:r w:rsidRPr="00AA33AE">
        <w:rPr>
          <w:rFonts w:asciiTheme="minorHAnsi" w:hAnsiTheme="minorHAnsi" w:cstheme="minorHAnsi"/>
          <w:color w:val="111111"/>
          <w:sz w:val="28"/>
          <w:szCs w:val="28"/>
        </w:rPr>
        <w:t>1111 0010</w:t>
      </w:r>
      <w:r w:rsidRPr="00AA33AE">
        <w:rPr>
          <w:rFonts w:asciiTheme="minorHAnsi" w:hAnsiTheme="minorHAnsi" w:cstheme="minorHAnsi"/>
          <w:color w:val="111111"/>
          <w:sz w:val="28"/>
          <w:szCs w:val="28"/>
        </w:rPr>
        <w:tab/>
      </w:r>
      <w:r w:rsidRPr="00AA33AE">
        <w:rPr>
          <w:rFonts w:asciiTheme="minorHAnsi" w:hAnsiTheme="minorHAnsi" w:cstheme="minorHAnsi"/>
          <w:color w:val="000000"/>
          <w:sz w:val="28"/>
          <w:szCs w:val="28"/>
        </w:rPr>
        <w:t>one’s complement (minus number)</w:t>
      </w:r>
    </w:p>
    <w:p w14:paraId="5E51EE5B" w14:textId="77777777" w:rsidR="00AA33AE" w:rsidRDefault="00AA33AE" w:rsidP="00AA33AE">
      <w:pPr>
        <w:pStyle w:val="ListParagraph"/>
        <w:pBdr>
          <w:bottom w:val="single" w:sz="6" w:space="1" w:color="auto"/>
        </w:pBdr>
        <w:tabs>
          <w:tab w:val="left" w:pos="2520"/>
        </w:tabs>
        <w:spacing w:line="360" w:lineRule="auto"/>
        <w:ind w:left="450"/>
        <w:rPr>
          <w:rFonts w:asciiTheme="minorHAnsi" w:hAnsiTheme="minorHAnsi" w:cstheme="minorHAnsi"/>
          <w:color w:val="000000"/>
          <w:sz w:val="28"/>
          <w:szCs w:val="28"/>
        </w:rPr>
      </w:pPr>
      <w:r w:rsidRPr="00AA33AE">
        <w:rPr>
          <w:rFonts w:asciiTheme="minorHAnsi" w:hAnsiTheme="minorHAnsi" w:cstheme="minorHAnsi"/>
          <w:color w:val="000000"/>
          <w:sz w:val="28"/>
          <w:szCs w:val="28"/>
        </w:rPr>
        <w:t>+</w:t>
      </w:r>
      <w:r>
        <w:rPr>
          <w:rFonts w:asciiTheme="minorHAnsi" w:hAnsiTheme="minorHAnsi" w:cstheme="minorHAnsi"/>
          <w:color w:val="000000"/>
          <w:sz w:val="28"/>
          <w:szCs w:val="28"/>
        </w:rPr>
        <w:t xml:space="preserve">              1</w:t>
      </w:r>
    </w:p>
    <w:p w14:paraId="7BB46A5F" w14:textId="4D0915FF" w:rsidR="00146A92" w:rsidRDefault="00AA33AE" w:rsidP="00AA33AE">
      <w:pPr>
        <w:pStyle w:val="ListParagraph"/>
        <w:tabs>
          <w:tab w:val="left" w:pos="2520"/>
        </w:tabs>
        <w:spacing w:line="360" w:lineRule="auto"/>
        <w:ind w:left="450"/>
        <w:rPr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 xml:space="preserve">1111 </w:t>
      </w:r>
      <w:r w:rsidRPr="00AA33AE">
        <w:rPr>
          <w:rFonts w:asciiTheme="minorHAnsi" w:hAnsiTheme="minorHAnsi" w:cstheme="minorHAnsi"/>
          <w:color w:val="000000"/>
          <w:sz w:val="28"/>
          <w:szCs w:val="28"/>
        </w:rPr>
        <w:t xml:space="preserve">0011         </w:t>
      </w:r>
      <w:r w:rsidRPr="00AA33AE">
        <w:rPr>
          <w:rFonts w:asciiTheme="minorHAnsi" w:hAnsiTheme="minorHAnsi" w:cstheme="minorHAnsi"/>
          <w:color w:val="111111"/>
          <w:sz w:val="28"/>
          <w:szCs w:val="28"/>
        </w:rPr>
        <w:tab/>
      </w:r>
      <w:r w:rsidR="000B3FEA" w:rsidRPr="00AA33AE">
        <w:rPr>
          <w:rFonts w:asciiTheme="minorHAnsi" w:hAnsiTheme="minorHAnsi" w:cstheme="minorHAnsi"/>
          <w:color w:val="111111"/>
          <w:sz w:val="28"/>
          <w:szCs w:val="28"/>
        </w:rPr>
        <w:t xml:space="preserve"> </w:t>
      </w:r>
      <w:r w:rsidRPr="00AA33AE">
        <w:rPr>
          <w:rFonts w:asciiTheme="minorHAnsi" w:hAnsiTheme="minorHAnsi" w:cstheme="minorHAnsi"/>
          <w:color w:val="000000" w:themeColor="text1"/>
          <w:sz w:val="28"/>
          <w:szCs w:val="28"/>
        </w:rPr>
        <w:t>two’s complement (minus number)</w:t>
      </w:r>
    </w:p>
    <w:p w14:paraId="709DBA8A" w14:textId="60D41AAD" w:rsidR="00AA33AE" w:rsidRDefault="00AA33AE" w:rsidP="00AA33AE">
      <w:pPr>
        <w:pStyle w:val="ListParagraph"/>
        <w:pBdr>
          <w:bottom w:val="single" w:sz="6" w:space="1" w:color="auto"/>
        </w:pBdr>
        <w:tabs>
          <w:tab w:val="left" w:pos="2520"/>
        </w:tabs>
        <w:spacing w:line="360" w:lineRule="auto"/>
        <w:ind w:left="450"/>
        <w:rPr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color w:val="000000" w:themeColor="text1"/>
          <w:sz w:val="28"/>
          <w:szCs w:val="28"/>
        </w:rPr>
        <w:t>0001 0101</w:t>
      </w:r>
    </w:p>
    <w:p w14:paraId="07573D3D" w14:textId="553689F8" w:rsidR="006252C7" w:rsidRPr="006252C7" w:rsidRDefault="006252C7" w:rsidP="006252C7">
      <w:pPr>
        <w:tabs>
          <w:tab w:val="left" w:pos="2520"/>
        </w:tabs>
        <w:spacing w:line="360" w:lineRule="auto"/>
        <w:rPr>
          <w:rFonts w:cstheme="minorHAnsi"/>
          <w:color w:val="111111"/>
          <w:sz w:val="28"/>
          <w:szCs w:val="28"/>
        </w:rPr>
      </w:pPr>
      <w:r>
        <w:rPr>
          <w:rFonts w:cstheme="minorHAnsi"/>
          <w:color w:val="111111"/>
          <w:sz w:val="28"/>
          <w:szCs w:val="28"/>
        </w:rPr>
        <w:t xml:space="preserve">   </w:t>
      </w:r>
      <w:r w:rsidRPr="006252C7">
        <w:rPr>
          <w:rFonts w:cstheme="minorHAnsi"/>
          <w:strike/>
          <w:color w:val="FF0000"/>
          <w:sz w:val="28"/>
          <w:szCs w:val="28"/>
        </w:rPr>
        <w:t>1</w:t>
      </w:r>
      <w:r>
        <w:rPr>
          <w:rFonts w:cstheme="minorHAnsi"/>
          <w:color w:val="111111"/>
          <w:sz w:val="28"/>
          <w:szCs w:val="28"/>
        </w:rPr>
        <w:t xml:space="preserve">  </w:t>
      </w:r>
      <w:r w:rsidRPr="006252C7">
        <w:rPr>
          <w:rFonts w:cstheme="minorHAnsi"/>
          <w:color w:val="FF0000"/>
          <w:sz w:val="28"/>
          <w:szCs w:val="28"/>
          <w:bdr w:val="single" w:sz="18" w:space="0" w:color="FF0000"/>
        </w:rPr>
        <w:t>0000 1000</w:t>
      </w:r>
      <w:r w:rsidR="0011189E" w:rsidRPr="0011189E">
        <w:rPr>
          <w:rFonts w:cstheme="minorHAnsi"/>
          <w:color w:val="FF0000"/>
          <w:sz w:val="28"/>
          <w:szCs w:val="28"/>
          <w:bdr w:val="single" w:sz="18" w:space="0" w:color="FF0000"/>
          <w:vertAlign w:val="subscript"/>
        </w:rPr>
        <w:t>2</w:t>
      </w:r>
      <w:r>
        <w:rPr>
          <w:rFonts w:cstheme="minorHAnsi"/>
          <w:color w:val="111111"/>
          <w:sz w:val="28"/>
          <w:szCs w:val="28"/>
        </w:rPr>
        <w:tab/>
      </w:r>
      <w:r>
        <w:rPr>
          <w:sz w:val="28"/>
          <w:szCs w:val="28"/>
        </w:rPr>
        <w:t>(</w:t>
      </w:r>
      <w:r w:rsidRPr="009348EA">
        <w:rPr>
          <w:color w:val="FF0000"/>
          <w:sz w:val="28"/>
          <w:szCs w:val="28"/>
        </w:rPr>
        <w:t>1</w:t>
      </w:r>
      <w:r>
        <w:rPr>
          <w:sz w:val="28"/>
          <w:szCs w:val="28"/>
        </w:rPr>
        <w:t xml:space="preserve"> discarded)</w:t>
      </w:r>
      <w:r w:rsidR="0011189E">
        <w:rPr>
          <w:sz w:val="28"/>
          <w:szCs w:val="28"/>
        </w:rPr>
        <w:t xml:space="preserve"> </w:t>
      </w:r>
      <w:r w:rsidR="0011189E">
        <w:rPr>
          <w:sz w:val="28"/>
          <w:szCs w:val="28"/>
        </w:rPr>
        <w:tab/>
      </w:r>
      <w:r w:rsidR="0011189E"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5361B413" w14:textId="77777777" w:rsidR="00224989" w:rsidRDefault="00224989" w:rsidP="00224989">
      <w:pPr>
        <w:rPr>
          <w:b/>
          <w:sz w:val="28"/>
          <w:szCs w:val="28"/>
        </w:rPr>
      </w:pPr>
    </w:p>
    <w:p w14:paraId="66461697" w14:textId="77777777" w:rsidR="006A6839" w:rsidRDefault="006927A8" w:rsidP="00224989">
      <w:pPr>
        <w:rPr>
          <w:sz w:val="28"/>
          <w:szCs w:val="28"/>
        </w:rPr>
      </w:pPr>
      <w:r>
        <w:rPr>
          <w:b/>
          <w:sz w:val="28"/>
          <w:szCs w:val="28"/>
        </w:rPr>
        <w:t>Part F</w:t>
      </w:r>
      <w:r w:rsidR="00224989" w:rsidRPr="00596C62">
        <w:rPr>
          <w:b/>
          <w:sz w:val="28"/>
          <w:szCs w:val="28"/>
        </w:rPr>
        <w:t>:</w:t>
      </w:r>
      <w:r w:rsidR="00224989">
        <w:rPr>
          <w:sz w:val="28"/>
          <w:szCs w:val="28"/>
        </w:rPr>
        <w:t xml:space="preserve"> Using the </w:t>
      </w:r>
      <w:r w:rsidR="00224989" w:rsidRPr="005D19C2">
        <w:rPr>
          <w:b/>
          <w:sz w:val="28"/>
          <w:szCs w:val="28"/>
        </w:rPr>
        <w:t>Two’s complement</w:t>
      </w:r>
      <w:r w:rsidR="00224989">
        <w:rPr>
          <w:sz w:val="28"/>
          <w:szCs w:val="28"/>
        </w:rPr>
        <w:t xml:space="preserve"> method </w:t>
      </w:r>
      <w:r w:rsidR="00224989" w:rsidRPr="00A922F1">
        <w:rPr>
          <w:b/>
          <w:sz w:val="28"/>
          <w:szCs w:val="28"/>
        </w:rPr>
        <w:t xml:space="preserve">add </w:t>
      </w:r>
      <w:r w:rsidR="00224989">
        <w:rPr>
          <w:sz w:val="28"/>
          <w:szCs w:val="28"/>
        </w:rPr>
        <w:t xml:space="preserve">these </w:t>
      </w:r>
      <w:r w:rsidR="006A6839">
        <w:rPr>
          <w:b/>
          <w:sz w:val="28"/>
          <w:szCs w:val="28"/>
        </w:rPr>
        <w:t>decimals</w:t>
      </w:r>
      <w:r w:rsidR="00224989" w:rsidRPr="005D19C2">
        <w:rPr>
          <w:b/>
          <w:sz w:val="28"/>
          <w:szCs w:val="28"/>
        </w:rPr>
        <w:t xml:space="preserve"> </w:t>
      </w:r>
      <w:r w:rsidR="00224989">
        <w:rPr>
          <w:sz w:val="28"/>
          <w:szCs w:val="28"/>
        </w:rPr>
        <w:t xml:space="preserve">numbers </w:t>
      </w:r>
    </w:p>
    <w:p w14:paraId="29DD88F5" w14:textId="0FF44363" w:rsidR="00224989" w:rsidRDefault="006A6839" w:rsidP="00224989">
      <w:pPr>
        <w:rPr>
          <w:color w:val="FF0000"/>
          <w:sz w:val="28"/>
          <w:szCs w:val="28"/>
        </w:rPr>
      </w:pPr>
      <w:r w:rsidRPr="009F54B4">
        <w:rPr>
          <w:color w:val="FF0000"/>
          <w:sz w:val="28"/>
          <w:szCs w:val="28"/>
        </w:rPr>
        <w:t>Note:</w:t>
      </w:r>
      <w:r>
        <w:rPr>
          <w:sz w:val="28"/>
          <w:szCs w:val="28"/>
        </w:rPr>
        <w:t xml:space="preserve"> you should conver</w:t>
      </w:r>
      <w:r w:rsidR="00DD013C">
        <w:rPr>
          <w:sz w:val="28"/>
          <w:szCs w:val="28"/>
        </w:rPr>
        <w:t>t</w:t>
      </w:r>
      <w:r>
        <w:rPr>
          <w:sz w:val="28"/>
          <w:szCs w:val="28"/>
        </w:rPr>
        <w:t xml:space="preserve"> th</w:t>
      </w:r>
      <w:r w:rsidR="00DD013C">
        <w:rPr>
          <w:sz w:val="28"/>
          <w:szCs w:val="28"/>
        </w:rPr>
        <w:t>ese</w:t>
      </w:r>
      <w:r>
        <w:rPr>
          <w:sz w:val="28"/>
          <w:szCs w:val="28"/>
        </w:rPr>
        <w:t xml:space="preserve"> numbers to binary.</w:t>
      </w:r>
      <w:r w:rsidR="00DD013C">
        <w:rPr>
          <w:sz w:val="28"/>
          <w:szCs w:val="28"/>
        </w:rPr>
        <w:t xml:space="preserve"> </w:t>
      </w:r>
      <w:r w:rsidR="00224989">
        <w:rPr>
          <w:sz w:val="28"/>
          <w:szCs w:val="28"/>
        </w:rPr>
        <w:t>(</w:t>
      </w:r>
      <w:r w:rsidR="00224989" w:rsidRPr="00E455A7">
        <w:rPr>
          <w:b/>
          <w:color w:val="FF0000"/>
          <w:sz w:val="28"/>
          <w:szCs w:val="28"/>
        </w:rPr>
        <w:t>overflow</w:t>
      </w:r>
      <w:r w:rsidR="00224989" w:rsidRPr="00D61CD2">
        <w:rPr>
          <w:b/>
          <w:sz w:val="28"/>
          <w:szCs w:val="28"/>
        </w:rPr>
        <w:t xml:space="preserve"> problem</w:t>
      </w:r>
      <w:r w:rsidR="00224989">
        <w:rPr>
          <w:sz w:val="28"/>
          <w:szCs w:val="28"/>
        </w:rPr>
        <w:t xml:space="preserve">) </w:t>
      </w:r>
      <w:r w:rsidR="00224989" w:rsidRPr="005D19C2">
        <w:rPr>
          <w:color w:val="FF0000"/>
          <w:sz w:val="28"/>
          <w:szCs w:val="28"/>
        </w:rPr>
        <w:t>Show your work</w:t>
      </w:r>
    </w:p>
    <w:p w14:paraId="28C9F5CC" w14:textId="77777777" w:rsidR="00AD06EB" w:rsidRDefault="00AD06EB" w:rsidP="00224989">
      <w:pPr>
        <w:rPr>
          <w:sz w:val="28"/>
          <w:szCs w:val="28"/>
        </w:rPr>
      </w:pPr>
    </w:p>
    <w:p w14:paraId="3DDF0C54" w14:textId="4A968C3F" w:rsidR="00F6204D" w:rsidRPr="00083D60" w:rsidRDefault="00F6204D" w:rsidP="00083D60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color w:val="000000"/>
          <w:sz w:val="28"/>
          <w:szCs w:val="28"/>
        </w:rPr>
      </w:pPr>
      <w:r w:rsidRPr="00083D60">
        <w:rPr>
          <w:rFonts w:asciiTheme="minorHAnsi" w:hAnsiTheme="minorHAnsi" w:cstheme="minorHAnsi"/>
          <w:color w:val="000000"/>
          <w:sz w:val="28"/>
          <w:szCs w:val="28"/>
        </w:rPr>
        <w:t>44+45=</w:t>
      </w:r>
      <w:r w:rsidR="00D6631E" w:rsidRPr="00083D60">
        <w:rPr>
          <w:rFonts w:asciiTheme="minorHAnsi" w:hAnsiTheme="minorHAnsi" w:cstheme="minorHAnsi"/>
          <w:color w:val="000000"/>
          <w:sz w:val="28"/>
          <w:szCs w:val="28"/>
        </w:rPr>
        <w:t xml:space="preserve"> </w:t>
      </w:r>
      <w:r w:rsidR="0011189E">
        <w:rPr>
          <w:rFonts w:asciiTheme="minorHAnsi" w:hAnsiTheme="minorHAnsi" w:cstheme="minorHAnsi"/>
          <w:color w:val="000000"/>
          <w:sz w:val="28"/>
          <w:szCs w:val="28"/>
        </w:rPr>
        <w:t>89</w:t>
      </w:r>
    </w:p>
    <w:p w14:paraId="77F44200" w14:textId="3A16E77C" w:rsidR="00083D60" w:rsidRDefault="00083D60" w:rsidP="00083D60">
      <w:pPr>
        <w:pStyle w:val="ListParagraph"/>
        <w:ind w:left="450"/>
        <w:rPr>
          <w:rFonts w:asciiTheme="minorHAnsi" w:hAnsiTheme="minorHAnsi" w:cstheme="minorHAnsi"/>
          <w:color w:val="000000"/>
          <w:sz w:val="28"/>
          <w:szCs w:val="28"/>
        </w:rPr>
      </w:pPr>
      <w:r w:rsidRPr="00083D60">
        <w:rPr>
          <w:rFonts w:asciiTheme="minorHAnsi" w:hAnsiTheme="minorHAnsi" w:cstheme="minorHAnsi"/>
          <w:color w:val="000000"/>
          <w:sz w:val="28"/>
          <w:szCs w:val="28"/>
        </w:rPr>
        <w:t>44 = 0010 1100</w:t>
      </w:r>
      <w:r>
        <w:rPr>
          <w:rFonts w:asciiTheme="minorHAnsi" w:hAnsiTheme="minorHAnsi" w:cstheme="minorHAnsi"/>
          <w:color w:val="000000"/>
          <w:sz w:val="28"/>
          <w:szCs w:val="28"/>
        </w:rPr>
        <w:tab/>
      </w:r>
      <w:r w:rsidRPr="00AA33AE">
        <w:rPr>
          <w:rFonts w:asciiTheme="minorHAnsi" w:hAnsiTheme="minorHAnsi" w:cstheme="minorHAnsi"/>
          <w:color w:val="000000" w:themeColor="text1"/>
          <w:sz w:val="28"/>
          <w:szCs w:val="28"/>
        </w:rPr>
        <w:t>two’s complement</w:t>
      </w:r>
    </w:p>
    <w:p w14:paraId="401B2BFF" w14:textId="15CF8F84" w:rsidR="00083D60" w:rsidRDefault="00083D60" w:rsidP="00083D60">
      <w:pPr>
        <w:pStyle w:val="ListParagraph"/>
        <w:ind w:left="450"/>
        <w:rPr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color w:val="000000"/>
          <w:sz w:val="28"/>
          <w:szCs w:val="28"/>
        </w:rPr>
        <w:t>45 = 0010 1101</w:t>
      </w:r>
      <w:r>
        <w:rPr>
          <w:rFonts w:asciiTheme="minorHAnsi" w:hAnsiTheme="minorHAnsi" w:cstheme="minorHAnsi"/>
          <w:color w:val="000000"/>
          <w:sz w:val="28"/>
          <w:szCs w:val="28"/>
        </w:rPr>
        <w:tab/>
      </w:r>
      <w:r w:rsidRPr="00AA33AE">
        <w:rPr>
          <w:rFonts w:asciiTheme="minorHAnsi" w:hAnsiTheme="minorHAnsi" w:cstheme="minorHAnsi"/>
          <w:color w:val="000000" w:themeColor="text1"/>
          <w:sz w:val="28"/>
          <w:szCs w:val="28"/>
        </w:rPr>
        <w:t>two’s complement</w:t>
      </w:r>
    </w:p>
    <w:p w14:paraId="56C18A9A" w14:textId="59EF1301" w:rsidR="00083D60" w:rsidRDefault="00083D60" w:rsidP="00083D60">
      <w:pPr>
        <w:pStyle w:val="ListParagraph"/>
        <w:ind w:left="450"/>
        <w:rPr>
          <w:rFonts w:asciiTheme="minorHAnsi" w:hAnsiTheme="minorHAnsi" w:cstheme="minorHAnsi"/>
          <w:color w:val="000000" w:themeColor="text1"/>
          <w:sz w:val="28"/>
          <w:szCs w:val="28"/>
        </w:rPr>
      </w:pPr>
    </w:p>
    <w:p w14:paraId="43B8FE21" w14:textId="7530DF0B" w:rsidR="00083D60" w:rsidRDefault="00083D60" w:rsidP="00083D60">
      <w:pPr>
        <w:pStyle w:val="ListParagraph"/>
        <w:ind w:left="450"/>
        <w:rPr>
          <w:rFonts w:asciiTheme="minorHAnsi" w:hAnsiTheme="minorHAnsi" w:cstheme="minorHAnsi"/>
          <w:color w:val="000000" w:themeColor="text1"/>
          <w:sz w:val="28"/>
          <w:szCs w:val="28"/>
        </w:rPr>
      </w:pPr>
      <w:r>
        <w:rPr>
          <w:rFonts w:asciiTheme="minorHAnsi" w:hAnsiTheme="minorHAnsi" w:cstheme="minorHAnsi"/>
          <w:color w:val="000000" w:themeColor="text1"/>
          <w:sz w:val="28"/>
          <w:szCs w:val="28"/>
        </w:rPr>
        <w:t>0010 1100</w:t>
      </w:r>
    </w:p>
    <w:p w14:paraId="6EE98CF3" w14:textId="48247DC5" w:rsidR="00083D60" w:rsidRDefault="00083D60" w:rsidP="00083D60">
      <w:pPr>
        <w:pBdr>
          <w:bottom w:val="single" w:sz="6" w:space="1" w:color="auto"/>
        </w:pBdr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+     0010 1101</w:t>
      </w:r>
    </w:p>
    <w:p w14:paraId="0F83FCC0" w14:textId="7C75FB4C" w:rsidR="00083D60" w:rsidRPr="00083D60" w:rsidRDefault="00083D60" w:rsidP="00083D60">
      <w:pPr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       </w:t>
      </w:r>
      <w:r w:rsidRPr="0011189E">
        <w:rPr>
          <w:rFonts w:cstheme="minorHAnsi"/>
          <w:color w:val="FF0000"/>
          <w:sz w:val="28"/>
          <w:szCs w:val="28"/>
          <w:bdr w:val="single" w:sz="18" w:space="0" w:color="FF0000"/>
        </w:rPr>
        <w:t xml:space="preserve">0101 </w:t>
      </w:r>
      <w:r w:rsidR="0011189E" w:rsidRPr="0011189E">
        <w:rPr>
          <w:rFonts w:cstheme="minorHAnsi"/>
          <w:color w:val="FF0000"/>
          <w:sz w:val="28"/>
          <w:szCs w:val="28"/>
          <w:bdr w:val="single" w:sz="18" w:space="0" w:color="FF0000"/>
        </w:rPr>
        <w:t>1</w:t>
      </w:r>
      <w:r w:rsidRPr="0011189E">
        <w:rPr>
          <w:rFonts w:cstheme="minorHAnsi"/>
          <w:color w:val="FF0000"/>
          <w:sz w:val="28"/>
          <w:szCs w:val="28"/>
          <w:bdr w:val="single" w:sz="18" w:space="0" w:color="FF0000"/>
        </w:rPr>
        <w:t>001</w:t>
      </w:r>
      <w:r w:rsidR="0011189E" w:rsidRPr="0011189E">
        <w:rPr>
          <w:rFonts w:cstheme="minorHAnsi"/>
          <w:color w:val="FF0000"/>
          <w:sz w:val="28"/>
          <w:szCs w:val="28"/>
          <w:bdr w:val="single" w:sz="18" w:space="0" w:color="FF0000"/>
          <w:vertAlign w:val="subscript"/>
        </w:rPr>
        <w:t>2</w:t>
      </w:r>
      <w:r w:rsidR="0011189E">
        <w:rPr>
          <w:rFonts w:cstheme="minorHAnsi"/>
          <w:color w:val="000000"/>
          <w:sz w:val="28"/>
          <w:szCs w:val="28"/>
        </w:rPr>
        <w:tab/>
      </w:r>
      <w:r w:rsidR="0011189E">
        <w:rPr>
          <w:rFonts w:cstheme="minorHAnsi"/>
          <w:color w:val="000000"/>
          <w:sz w:val="28"/>
          <w:szCs w:val="28"/>
        </w:rPr>
        <w:tab/>
      </w:r>
      <w:r w:rsidR="0011189E"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279C7B71" w14:textId="27C6618C" w:rsidR="00083D60" w:rsidRPr="00083D60" w:rsidRDefault="00035930" w:rsidP="00083D60">
      <w:pPr>
        <w:rPr>
          <w:color w:val="000000"/>
          <w:sz w:val="28"/>
          <w:szCs w:val="28"/>
        </w:rPr>
      </w:pPr>
      <w:r w:rsidRPr="00035930">
        <w:rPr>
          <w:rFonts w:ascii="Arial" w:hAnsi="Arial" w:cs="Arial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0D14131" wp14:editId="48344A1A">
                <wp:simplePos x="0" y="0"/>
                <wp:positionH relativeFrom="margin">
                  <wp:posOffset>-68580</wp:posOffset>
                </wp:positionH>
                <wp:positionV relativeFrom="paragraph">
                  <wp:posOffset>259715</wp:posOffset>
                </wp:positionV>
                <wp:extent cx="1409700" cy="982980"/>
                <wp:effectExtent l="0" t="0" r="19050" b="26670"/>
                <wp:wrapNone/>
                <wp:docPr id="3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98298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72F8B64" id="Rounded Rectangle 7" o:spid="_x0000_s1026" style="position:absolute;margin-left:-5.4pt;margin-top:20.45pt;width:111pt;height:77.4pt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" filled="f" strokecolor="red" strokeweight="1.5pt">
                <v:stroke joinstyle="miter"/>
                <w10:wrap anchorx="margin"/>
              </v:roundrect>
            </w:pict>
          </mc:Fallback>
        </mc:AlternateContent>
      </w:r>
    </w:p>
    <w:p w14:paraId="30E8B62D" w14:textId="13E3DDF3" w:rsidR="00F6204D" w:rsidRDefault="00F6204D" w:rsidP="0003593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rryout:</w:t>
      </w:r>
      <w:r w:rsidR="00BB25E2">
        <w:rPr>
          <w:color w:val="000000"/>
          <w:sz w:val="28"/>
          <w:szCs w:val="28"/>
        </w:rPr>
        <w:t xml:space="preserve"> </w:t>
      </w:r>
      <w:r w:rsidR="00BB25E2" w:rsidRPr="00035930">
        <w:rPr>
          <w:color w:val="FF0000"/>
          <w:sz w:val="28"/>
          <w:szCs w:val="28"/>
        </w:rPr>
        <w:t>No</w:t>
      </w:r>
    </w:p>
    <w:p w14:paraId="6AA1B702" w14:textId="744930C2" w:rsidR="00F6204D" w:rsidRDefault="00F6204D" w:rsidP="0003593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verflow:</w:t>
      </w:r>
      <w:r w:rsidR="00BB25E2">
        <w:rPr>
          <w:color w:val="000000"/>
          <w:sz w:val="28"/>
          <w:szCs w:val="28"/>
        </w:rPr>
        <w:t xml:space="preserve"> </w:t>
      </w:r>
      <w:r w:rsidR="00BB25E2" w:rsidRPr="00035930">
        <w:rPr>
          <w:color w:val="FF0000"/>
          <w:sz w:val="28"/>
          <w:szCs w:val="28"/>
        </w:rPr>
        <w:t>No</w:t>
      </w:r>
    </w:p>
    <w:p w14:paraId="58F6BFB0" w14:textId="60B1DA1C" w:rsidR="00EF093F" w:rsidRDefault="00F6204D" w:rsidP="0003593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m is:</w:t>
      </w:r>
      <w:r w:rsidR="00BB25E2">
        <w:rPr>
          <w:color w:val="000000"/>
          <w:sz w:val="28"/>
          <w:szCs w:val="28"/>
        </w:rPr>
        <w:t xml:space="preserve"> </w:t>
      </w:r>
      <w:r w:rsidR="00BB25E2" w:rsidRPr="00035930">
        <w:rPr>
          <w:color w:val="FF0000"/>
          <w:sz w:val="28"/>
          <w:szCs w:val="28"/>
        </w:rPr>
        <w:t>correct</w:t>
      </w:r>
    </w:p>
    <w:p w14:paraId="0D24955D" w14:textId="77777777" w:rsidR="00B46793" w:rsidRDefault="00B46793" w:rsidP="00B46793">
      <w:pPr>
        <w:rPr>
          <w:color w:val="000000"/>
          <w:sz w:val="28"/>
          <w:szCs w:val="28"/>
        </w:rPr>
      </w:pPr>
    </w:p>
    <w:p w14:paraId="4F82BCC4" w14:textId="7D1A7B79" w:rsidR="00B46793" w:rsidRPr="00F717B2" w:rsidRDefault="00B46793" w:rsidP="00F717B2">
      <w:pPr>
        <w:pStyle w:val="ListParagraph"/>
        <w:numPr>
          <w:ilvl w:val="0"/>
          <w:numId w:val="17"/>
        </w:numPr>
        <w:rPr>
          <w:color w:val="000000"/>
          <w:sz w:val="28"/>
          <w:szCs w:val="28"/>
        </w:rPr>
      </w:pPr>
      <w:r w:rsidRPr="00F717B2">
        <w:rPr>
          <w:color w:val="000000"/>
          <w:sz w:val="28"/>
          <w:szCs w:val="28"/>
        </w:rPr>
        <w:t>(-103)+ (-69)=</w:t>
      </w:r>
      <w:r w:rsidR="002B148F">
        <w:rPr>
          <w:color w:val="000000"/>
          <w:sz w:val="28"/>
          <w:szCs w:val="28"/>
        </w:rPr>
        <w:t xml:space="preserve"> -172</w:t>
      </w:r>
    </w:p>
    <w:p w14:paraId="3D4A17E0" w14:textId="0B095697" w:rsidR="00F717B2" w:rsidRDefault="00F717B2" w:rsidP="00F717B2">
      <w:pP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03 = 0110 0111</w:t>
      </w:r>
    </w:p>
    <w:p w14:paraId="004B8F30" w14:textId="3A7F2A55" w:rsidR="00F717B2" w:rsidRDefault="00F717B2" w:rsidP="00F717B2">
      <w:pPr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ab/>
        <w:t>1001 1000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rFonts w:ascii="Arial" w:hAnsi="Arial" w:cs="Arial"/>
          <w:color w:val="000000"/>
          <w:sz w:val="24"/>
          <w:szCs w:val="24"/>
        </w:rPr>
        <w:t>o</w:t>
      </w:r>
      <w:r w:rsidRPr="00FD6F15">
        <w:rPr>
          <w:rFonts w:ascii="Arial" w:hAnsi="Arial" w:cs="Arial"/>
          <w:color w:val="000000"/>
          <w:sz w:val="24"/>
          <w:szCs w:val="24"/>
        </w:rPr>
        <w:t>ne’s complement</w:t>
      </w:r>
    </w:p>
    <w:p w14:paraId="3B87C47D" w14:textId="1729F6A6" w:rsidR="00F717B2" w:rsidRDefault="00F717B2" w:rsidP="00F717B2">
      <w:pPr>
        <w:pBdr>
          <w:bottom w:val="single" w:sz="6" w:space="1" w:color="auto"/>
        </w:pBdr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lastRenderedPageBreak/>
        <w:t>+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 xml:space="preserve">     1</w:t>
      </w:r>
    </w:p>
    <w:p w14:paraId="2EF1D648" w14:textId="15AF2769" w:rsidR="00F717B2" w:rsidRDefault="00F717B2" w:rsidP="00F717B2">
      <w:pPr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  <w:t xml:space="preserve"> 1001 1001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>two’s</w:t>
      </w:r>
      <w:r w:rsidRPr="00FD6F15">
        <w:rPr>
          <w:rFonts w:ascii="Arial" w:hAnsi="Arial" w:cs="Arial"/>
          <w:color w:val="000000"/>
          <w:sz w:val="24"/>
          <w:szCs w:val="24"/>
        </w:rPr>
        <w:t xml:space="preserve"> complement</w:t>
      </w:r>
      <w:r>
        <w:rPr>
          <w:rFonts w:ascii="Arial" w:hAnsi="Arial" w:cs="Arial"/>
          <w:color w:val="000000"/>
          <w:sz w:val="24"/>
          <w:szCs w:val="24"/>
        </w:rPr>
        <w:t xml:space="preserve"> (-103)</w:t>
      </w:r>
    </w:p>
    <w:p w14:paraId="7B87B6F1" w14:textId="4A75DBFE" w:rsidR="00DD0E84" w:rsidRDefault="00DD0E84" w:rsidP="00F717B2">
      <w:pPr>
        <w:ind w:left="720"/>
        <w:rPr>
          <w:rFonts w:ascii="Arial" w:hAnsi="Arial" w:cs="Arial"/>
          <w:color w:val="000000"/>
          <w:sz w:val="24"/>
          <w:szCs w:val="24"/>
        </w:rPr>
      </w:pPr>
    </w:p>
    <w:p w14:paraId="2685804F" w14:textId="502DD6E6" w:rsidR="00D53837" w:rsidRDefault="00D53837" w:rsidP="00D53837">
      <w:pPr>
        <w:ind w:left="720" w:firstLine="264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69 = 0100 0101 </w:t>
      </w:r>
    </w:p>
    <w:p w14:paraId="55559B26" w14:textId="4D0A150C" w:rsidR="00D53837" w:rsidRDefault="00D53837" w:rsidP="00D53837">
      <w:pPr>
        <w:ind w:left="720" w:firstLine="264"/>
        <w:rPr>
          <w:rFonts w:ascii="Arial" w:hAnsi="Arial" w:cs="Arial"/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ab/>
        <w:t xml:space="preserve"> 1011 1010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rFonts w:ascii="Arial" w:hAnsi="Arial" w:cs="Arial"/>
          <w:color w:val="000000"/>
          <w:sz w:val="24"/>
          <w:szCs w:val="24"/>
        </w:rPr>
        <w:t>o</w:t>
      </w:r>
      <w:r w:rsidRPr="00FD6F15">
        <w:rPr>
          <w:rFonts w:ascii="Arial" w:hAnsi="Arial" w:cs="Arial"/>
          <w:color w:val="000000"/>
          <w:sz w:val="24"/>
          <w:szCs w:val="24"/>
        </w:rPr>
        <w:t>ne’s complement</w:t>
      </w:r>
    </w:p>
    <w:p w14:paraId="16D64D58" w14:textId="1EBD4EB8" w:rsidR="00D53837" w:rsidRDefault="00D53837" w:rsidP="00D53837">
      <w:pPr>
        <w:pBdr>
          <w:bottom w:val="single" w:sz="6" w:space="1" w:color="auto"/>
        </w:pBdr>
        <w:ind w:left="720" w:firstLine="264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+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 xml:space="preserve">      1</w:t>
      </w:r>
    </w:p>
    <w:p w14:paraId="1F19D038" w14:textId="59C2CF81" w:rsidR="00D53837" w:rsidRDefault="00D53837" w:rsidP="00D53837">
      <w:pPr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ab/>
        <w:t xml:space="preserve">  1011 1011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  <w:t>two’s</w:t>
      </w:r>
      <w:r w:rsidRPr="00FD6F15">
        <w:rPr>
          <w:rFonts w:ascii="Arial" w:hAnsi="Arial" w:cs="Arial"/>
          <w:color w:val="000000"/>
          <w:sz w:val="24"/>
          <w:szCs w:val="24"/>
        </w:rPr>
        <w:t xml:space="preserve"> complement</w:t>
      </w:r>
      <w:r>
        <w:rPr>
          <w:rFonts w:ascii="Arial" w:hAnsi="Arial" w:cs="Arial"/>
          <w:color w:val="000000"/>
          <w:sz w:val="24"/>
          <w:szCs w:val="24"/>
        </w:rPr>
        <w:t xml:space="preserve"> (-69)</w:t>
      </w:r>
    </w:p>
    <w:p w14:paraId="16AE64BB" w14:textId="695DF63E" w:rsidR="00D53837" w:rsidRDefault="00D53837" w:rsidP="00D53837">
      <w:pPr>
        <w:ind w:left="720" w:firstLine="264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1001 1001</w:t>
      </w:r>
    </w:p>
    <w:p w14:paraId="54BCA8BA" w14:textId="3F011643" w:rsidR="00D53837" w:rsidRDefault="00D53837" w:rsidP="00D53837">
      <w:pPr>
        <w:pBdr>
          <w:bottom w:val="single" w:sz="6" w:space="1" w:color="auto"/>
        </w:pBdr>
        <w:rPr>
          <w:rFonts w:ascii="Arial" w:hAnsi="Arial" w:cs="Arial"/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ab/>
        <w:t xml:space="preserve">+  </w:t>
      </w:r>
      <w:r>
        <w:rPr>
          <w:rFonts w:ascii="Arial" w:hAnsi="Arial" w:cs="Arial"/>
          <w:color w:val="000000"/>
          <w:sz w:val="24"/>
          <w:szCs w:val="24"/>
        </w:rPr>
        <w:t>1011 1011</w:t>
      </w:r>
    </w:p>
    <w:p w14:paraId="5AEA74D9" w14:textId="5C653569" w:rsidR="00D53837" w:rsidRDefault="002B148F" w:rsidP="00D53837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 w:rsidRPr="002B148F">
        <w:rPr>
          <w:strike/>
          <w:color w:val="FF0000"/>
          <w:sz w:val="28"/>
          <w:szCs w:val="28"/>
        </w:rPr>
        <w:t>1</w:t>
      </w:r>
      <w:r w:rsidRPr="002B148F">
        <w:rPr>
          <w:color w:val="FF0000"/>
          <w:sz w:val="28"/>
          <w:szCs w:val="28"/>
        </w:rPr>
        <w:t xml:space="preserve">  </w:t>
      </w:r>
      <w:r w:rsidRPr="002B148F">
        <w:rPr>
          <w:color w:val="FF0000"/>
          <w:sz w:val="28"/>
          <w:szCs w:val="28"/>
          <w:bdr w:val="single" w:sz="18" w:space="0" w:color="FF0000"/>
        </w:rPr>
        <w:t>0101 0100</w:t>
      </w:r>
      <w:r w:rsidRPr="002B148F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  <w:r w:rsidRPr="002B148F">
        <w:rPr>
          <w:rFonts w:ascii="Arial" w:hAnsi="Arial" w:cs="Arial"/>
          <w:color w:val="FF0000"/>
          <w:sz w:val="24"/>
          <w:szCs w:val="24"/>
        </w:rPr>
        <w:t xml:space="preserve"> </w:t>
      </w:r>
      <w:r>
        <w:rPr>
          <w:rFonts w:ascii="Arial" w:hAnsi="Arial" w:cs="Arial"/>
          <w:color w:val="FF0000"/>
          <w:sz w:val="24"/>
          <w:szCs w:val="24"/>
        </w:rPr>
        <w:t xml:space="preserve">  </w:t>
      </w:r>
      <w:r>
        <w:rPr>
          <w:rFonts w:ascii="Arial" w:hAnsi="Arial" w:cs="Arial"/>
          <w:color w:val="FF0000"/>
          <w:sz w:val="24"/>
          <w:szCs w:val="24"/>
        </w:rPr>
        <w:tab/>
      </w:r>
      <w:r>
        <w:rPr>
          <w:rFonts w:ascii="Arial" w:hAnsi="Arial" w:cs="Arial"/>
          <w:color w:val="FF0000"/>
          <w:sz w:val="24"/>
          <w:szCs w:val="24"/>
        </w:rPr>
        <w:tab/>
      </w:r>
      <w:r w:rsidR="00AD06EB">
        <w:rPr>
          <w:sz w:val="28"/>
          <w:szCs w:val="28"/>
        </w:rPr>
        <w:t>(</w:t>
      </w:r>
      <w:r w:rsidR="00AD06EB" w:rsidRPr="009348EA">
        <w:rPr>
          <w:color w:val="FF0000"/>
          <w:sz w:val="28"/>
          <w:szCs w:val="28"/>
        </w:rPr>
        <w:t>1</w:t>
      </w:r>
      <w:r w:rsidR="00AD06EB">
        <w:rPr>
          <w:sz w:val="28"/>
          <w:szCs w:val="28"/>
        </w:rPr>
        <w:t xml:space="preserve"> discarded)  </w:t>
      </w:r>
      <w:r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3A0A5F50" w14:textId="77777777" w:rsidR="00AD06EB" w:rsidRDefault="00F378D6" w:rsidP="00B46793">
      <w:pPr>
        <w:rPr>
          <w:color w:val="000000"/>
          <w:sz w:val="28"/>
          <w:szCs w:val="28"/>
        </w:rPr>
      </w:pPr>
      <w:r w:rsidRPr="00035930">
        <w:rPr>
          <w:rFonts w:ascii="Arial" w:hAnsi="Arial" w:cs="Arial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028D7AE" wp14:editId="79CDC48E">
                <wp:simplePos x="0" y="0"/>
                <wp:positionH relativeFrom="margin">
                  <wp:posOffset>-62345</wp:posOffset>
                </wp:positionH>
                <wp:positionV relativeFrom="paragraph">
                  <wp:posOffset>304338</wp:posOffset>
                </wp:positionV>
                <wp:extent cx="1461654" cy="982980"/>
                <wp:effectExtent l="0" t="0" r="24765" b="26670"/>
                <wp:wrapNone/>
                <wp:docPr id="5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1654" cy="98298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60133F" id="Rounded Rectangle 7" o:spid="_x0000_s1026" style="position:absolute;margin-left:-4.9pt;margin-top:23.95pt;width:115.1pt;height:77.4pt;z-index:25171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" filled="f" strokecolor="red" strokeweight="1.5pt">
                <v:stroke joinstyle="miter"/>
                <w10:wrap anchorx="margin"/>
              </v:roundrect>
            </w:pict>
          </mc:Fallback>
        </mc:AlternateContent>
      </w:r>
    </w:p>
    <w:p w14:paraId="65909CF1" w14:textId="3C08D619" w:rsidR="00B46793" w:rsidRDefault="00B46793" w:rsidP="00B46793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rryout:</w:t>
      </w:r>
      <w:r w:rsidR="002B148F">
        <w:rPr>
          <w:color w:val="000000"/>
          <w:sz w:val="28"/>
          <w:szCs w:val="28"/>
        </w:rPr>
        <w:t xml:space="preserve"> </w:t>
      </w:r>
      <w:r w:rsidR="002B148F" w:rsidRPr="00F378D6">
        <w:rPr>
          <w:color w:val="FF0000"/>
          <w:sz w:val="28"/>
          <w:szCs w:val="28"/>
        </w:rPr>
        <w:t>yes</w:t>
      </w:r>
    </w:p>
    <w:p w14:paraId="77E1BF69" w14:textId="39544051" w:rsidR="00B46793" w:rsidRDefault="00B46793" w:rsidP="00B46793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verflow:</w:t>
      </w:r>
      <w:r w:rsidR="002B148F">
        <w:rPr>
          <w:color w:val="000000"/>
          <w:sz w:val="28"/>
          <w:szCs w:val="28"/>
        </w:rPr>
        <w:t xml:space="preserve"> </w:t>
      </w:r>
      <w:r w:rsidR="002B148F" w:rsidRPr="00F378D6">
        <w:rPr>
          <w:color w:val="FF0000"/>
          <w:sz w:val="28"/>
          <w:szCs w:val="28"/>
        </w:rPr>
        <w:t>yes</w:t>
      </w:r>
    </w:p>
    <w:p w14:paraId="2A7914A2" w14:textId="7B06529C" w:rsidR="00B46793" w:rsidRPr="0013784F" w:rsidRDefault="00B46793" w:rsidP="00B46793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um is: </w:t>
      </w:r>
      <w:r w:rsidR="002B148F" w:rsidRPr="00F378D6">
        <w:rPr>
          <w:color w:val="FF0000"/>
          <w:sz w:val="28"/>
          <w:szCs w:val="28"/>
        </w:rPr>
        <w:t>not correct</w:t>
      </w:r>
    </w:p>
    <w:p w14:paraId="02195D80" w14:textId="77777777" w:rsidR="00F6204D" w:rsidRDefault="00F6204D" w:rsidP="00F6204D">
      <w:pPr>
        <w:rPr>
          <w:color w:val="000000"/>
          <w:sz w:val="28"/>
          <w:szCs w:val="28"/>
        </w:rPr>
      </w:pPr>
    </w:p>
    <w:p w14:paraId="75C29358" w14:textId="77777777" w:rsidR="00B46793" w:rsidRDefault="00B46793" w:rsidP="00F6204D">
      <w:pPr>
        <w:rPr>
          <w:color w:val="000000"/>
          <w:sz w:val="28"/>
          <w:szCs w:val="28"/>
        </w:rPr>
      </w:pPr>
    </w:p>
    <w:p w14:paraId="449B7E98" w14:textId="10172843" w:rsidR="00F6204D" w:rsidRDefault="00F6204D" w:rsidP="00EB5E51">
      <w:pPr>
        <w:pStyle w:val="ListParagraph"/>
        <w:numPr>
          <w:ilvl w:val="0"/>
          <w:numId w:val="17"/>
        </w:numPr>
        <w:rPr>
          <w:color w:val="000000"/>
          <w:sz w:val="28"/>
          <w:szCs w:val="28"/>
        </w:rPr>
      </w:pPr>
      <w:r w:rsidRPr="00EB5E51">
        <w:rPr>
          <w:color w:val="000000"/>
          <w:sz w:val="28"/>
          <w:szCs w:val="28"/>
        </w:rPr>
        <w:t>-39+92=</w:t>
      </w:r>
      <w:r w:rsidR="00EB5E51">
        <w:rPr>
          <w:color w:val="000000"/>
          <w:sz w:val="28"/>
          <w:szCs w:val="28"/>
        </w:rPr>
        <w:t>53</w:t>
      </w:r>
    </w:p>
    <w:p w14:paraId="63703B06" w14:textId="63954738" w:rsidR="00EB5E51" w:rsidRDefault="00EB5E51" w:rsidP="00EB5E51">
      <w:pPr>
        <w:pStyle w:val="ListParagraph"/>
        <w:rPr>
          <w:color w:val="000000"/>
          <w:sz w:val="28"/>
          <w:szCs w:val="28"/>
        </w:rPr>
      </w:pPr>
    </w:p>
    <w:p w14:paraId="70DA1AB7" w14:textId="28C7B069" w:rsidR="00EB5E51" w:rsidRDefault="00EB5E51" w:rsidP="00EB5E51">
      <w:pPr>
        <w:pStyle w:val="ListParagrap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9 = 0010 0111</w:t>
      </w:r>
    </w:p>
    <w:p w14:paraId="0FC77BCC" w14:textId="25D83894" w:rsidR="00EB5E51" w:rsidRDefault="00EB5E51" w:rsidP="00EB5E51">
      <w:pPr>
        <w:pStyle w:val="ListParagraph"/>
        <w:rPr>
          <w:rFonts w:ascii="Arial" w:hAnsi="Arial" w:cs="Arial"/>
          <w:color w:val="000000"/>
        </w:rPr>
      </w:pPr>
      <w:r>
        <w:rPr>
          <w:color w:val="000000"/>
          <w:sz w:val="28"/>
          <w:szCs w:val="28"/>
        </w:rPr>
        <w:t xml:space="preserve">        1101 1000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rFonts w:ascii="Arial" w:hAnsi="Arial" w:cs="Arial"/>
          <w:color w:val="000000"/>
        </w:rPr>
        <w:t>o</w:t>
      </w:r>
      <w:r w:rsidRPr="00FD6F15">
        <w:rPr>
          <w:rFonts w:ascii="Arial" w:hAnsi="Arial" w:cs="Arial"/>
          <w:color w:val="000000"/>
        </w:rPr>
        <w:t>ne’s complement</w:t>
      </w:r>
    </w:p>
    <w:p w14:paraId="72FF3C3C" w14:textId="415B64D0" w:rsidR="00EB5E51" w:rsidRPr="00EB5E51" w:rsidRDefault="00EB5E51" w:rsidP="00EB5E51">
      <w:pPr>
        <w:pStyle w:val="ListParagraph"/>
        <w:pBdr>
          <w:bottom w:val="single" w:sz="6" w:space="1" w:color="auto"/>
        </w:pBdr>
        <w:rPr>
          <w:color w:val="000000"/>
          <w:sz w:val="28"/>
          <w:szCs w:val="28"/>
        </w:rPr>
      </w:pPr>
      <w:r>
        <w:rPr>
          <w:rFonts w:ascii="Arial" w:hAnsi="Arial" w:cs="Arial"/>
          <w:color w:val="000000"/>
        </w:rPr>
        <w:t>+</w:t>
      </w: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 xml:space="preserve">   1</w:t>
      </w:r>
    </w:p>
    <w:p w14:paraId="5A2969F8" w14:textId="01543129" w:rsidR="00EB5E51" w:rsidRDefault="00EB5E51" w:rsidP="00EB5E51">
      <w:pPr>
        <w:rPr>
          <w:rFonts w:ascii="Arial" w:hAnsi="Arial" w:cs="Arial"/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ab/>
        <w:t xml:space="preserve">         1101 1001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>
        <w:rPr>
          <w:rFonts w:ascii="Arial" w:hAnsi="Arial" w:cs="Arial"/>
          <w:color w:val="000000"/>
          <w:sz w:val="24"/>
          <w:szCs w:val="24"/>
        </w:rPr>
        <w:t>two’s</w:t>
      </w:r>
      <w:r w:rsidRPr="00FD6F15">
        <w:rPr>
          <w:rFonts w:ascii="Arial" w:hAnsi="Arial" w:cs="Arial"/>
          <w:color w:val="000000"/>
          <w:sz w:val="24"/>
          <w:szCs w:val="24"/>
        </w:rPr>
        <w:t xml:space="preserve"> complement</w:t>
      </w:r>
      <w:r>
        <w:rPr>
          <w:rFonts w:ascii="Arial" w:hAnsi="Arial" w:cs="Arial"/>
          <w:color w:val="000000"/>
          <w:sz w:val="24"/>
          <w:szCs w:val="24"/>
        </w:rPr>
        <w:t xml:space="preserve"> (-39)</w:t>
      </w:r>
    </w:p>
    <w:p w14:paraId="15EEB58F" w14:textId="1B5FD3CF" w:rsidR="00EB5E51" w:rsidRDefault="00EB5E51" w:rsidP="00EB5E51">
      <w:pPr>
        <w:rPr>
          <w:rFonts w:cstheme="minorHAnsi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/>
          <w:sz w:val="24"/>
          <w:szCs w:val="24"/>
        </w:rPr>
        <w:tab/>
        <w:t>92 =  0101 1100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</w:r>
      <w:r w:rsidRPr="00AA33AE">
        <w:rPr>
          <w:rFonts w:cstheme="minorHAnsi"/>
          <w:color w:val="000000" w:themeColor="text1"/>
          <w:sz w:val="28"/>
          <w:szCs w:val="28"/>
        </w:rPr>
        <w:t>two’s complement</w:t>
      </w:r>
    </w:p>
    <w:p w14:paraId="464D746E" w14:textId="1C3BFC2F" w:rsidR="00EB5E51" w:rsidRDefault="00EB5E51" w:rsidP="00EB5E51">
      <w:pP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         1101 1001</w:t>
      </w:r>
    </w:p>
    <w:p w14:paraId="44465F61" w14:textId="0F2C7AB4" w:rsidR="00EB5E51" w:rsidRDefault="00EB5E51" w:rsidP="00EB5E51">
      <w:pPr>
        <w:pBdr>
          <w:bottom w:val="single" w:sz="6" w:space="1" w:color="auto"/>
        </w:pBdr>
        <w:ind w:left="720"/>
        <w:rPr>
          <w:rFonts w:ascii="Arial" w:hAnsi="Arial" w:cs="Arial"/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 xml:space="preserve">+       </w:t>
      </w:r>
      <w:r>
        <w:rPr>
          <w:rFonts w:ascii="Arial" w:hAnsi="Arial" w:cs="Arial"/>
          <w:color w:val="000000"/>
          <w:sz w:val="24"/>
          <w:szCs w:val="24"/>
        </w:rPr>
        <w:t>0101 1100</w:t>
      </w:r>
    </w:p>
    <w:p w14:paraId="61C19EFF" w14:textId="30D5B242" w:rsidR="00EB5E51" w:rsidRPr="00AD06EB" w:rsidRDefault="00AD06EB" w:rsidP="00EB5E51">
      <w:pPr>
        <w:ind w:left="720"/>
        <w:rPr>
          <w:color w:val="000000"/>
          <w:sz w:val="28"/>
          <w:szCs w:val="28"/>
        </w:rPr>
      </w:pPr>
      <w:r w:rsidRPr="00AD06EB">
        <w:rPr>
          <w:rFonts w:ascii="Arial" w:hAnsi="Arial" w:cs="Arial"/>
          <w:color w:val="FF0000"/>
          <w:sz w:val="24"/>
          <w:szCs w:val="24"/>
        </w:rPr>
        <w:t xml:space="preserve">      </w:t>
      </w:r>
      <w:r w:rsidRPr="00AD06EB">
        <w:rPr>
          <w:rFonts w:ascii="Arial" w:hAnsi="Arial" w:cs="Arial"/>
          <w:strike/>
          <w:color w:val="FF0000"/>
          <w:sz w:val="24"/>
          <w:szCs w:val="24"/>
        </w:rPr>
        <w:t>1</w:t>
      </w:r>
      <w:r w:rsidRPr="00AD06EB">
        <w:rPr>
          <w:rFonts w:ascii="Arial" w:hAnsi="Arial" w:cs="Arial"/>
          <w:color w:val="FF0000"/>
          <w:sz w:val="24"/>
          <w:szCs w:val="24"/>
        </w:rPr>
        <w:t xml:space="preserve"> </w:t>
      </w:r>
      <w:r w:rsidRPr="00AD06EB">
        <w:rPr>
          <w:rFonts w:ascii="Arial" w:hAnsi="Arial" w:cs="Arial"/>
          <w:color w:val="FF0000"/>
          <w:sz w:val="24"/>
          <w:szCs w:val="24"/>
          <w:bdr w:val="single" w:sz="18" w:space="0" w:color="FF0000"/>
        </w:rPr>
        <w:t>0011 0101</w:t>
      </w:r>
      <w:r w:rsidRPr="00AD06EB">
        <w:rPr>
          <w:rFonts w:ascii="Arial" w:hAnsi="Arial" w:cs="Arial"/>
          <w:color w:val="FF0000"/>
          <w:sz w:val="24"/>
          <w:szCs w:val="24"/>
          <w:bdr w:val="single" w:sz="18" w:space="0" w:color="FF0000"/>
          <w:vertAlign w:val="subscript"/>
        </w:rPr>
        <w:t>2</w:t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rFonts w:ascii="Arial" w:hAnsi="Arial" w:cs="Arial"/>
          <w:color w:val="000000"/>
          <w:sz w:val="24"/>
          <w:szCs w:val="24"/>
        </w:rPr>
        <w:tab/>
      </w:r>
      <w:r>
        <w:rPr>
          <w:sz w:val="28"/>
          <w:szCs w:val="28"/>
        </w:rPr>
        <w:t>(</w:t>
      </w:r>
      <w:r w:rsidRPr="009348EA">
        <w:rPr>
          <w:color w:val="FF0000"/>
          <w:sz w:val="28"/>
          <w:szCs w:val="28"/>
        </w:rPr>
        <w:t>1</w:t>
      </w:r>
      <w:r>
        <w:rPr>
          <w:sz w:val="28"/>
          <w:szCs w:val="28"/>
        </w:rPr>
        <w:t xml:space="preserve"> discarded) </w:t>
      </w:r>
      <w:r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3F015BED" w14:textId="34040C9A" w:rsidR="00AD06EB" w:rsidRDefault="00AD06EB" w:rsidP="00F6204D">
      <w:pPr>
        <w:rPr>
          <w:color w:val="000000"/>
          <w:sz w:val="28"/>
          <w:szCs w:val="28"/>
        </w:rPr>
      </w:pPr>
    </w:p>
    <w:p w14:paraId="1C546F27" w14:textId="1A643BA0" w:rsidR="00F6204D" w:rsidRDefault="00AD06EB" w:rsidP="00F6204D">
      <w:pPr>
        <w:rPr>
          <w:color w:val="000000"/>
          <w:sz w:val="28"/>
          <w:szCs w:val="28"/>
        </w:rPr>
      </w:pPr>
      <w:r w:rsidRPr="00035930">
        <w:rPr>
          <w:rFonts w:ascii="Arial" w:hAnsi="Arial" w:cs="Arial"/>
          <w:noProof/>
          <w:color w:val="FF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C78571" wp14:editId="5045BBC0">
                <wp:simplePos x="0" y="0"/>
                <wp:positionH relativeFrom="margin">
                  <wp:posOffset>-34579</wp:posOffset>
                </wp:positionH>
                <wp:positionV relativeFrom="paragraph">
                  <wp:posOffset>10564</wp:posOffset>
                </wp:positionV>
                <wp:extent cx="1461654" cy="982980"/>
                <wp:effectExtent l="0" t="0" r="24765" b="26670"/>
                <wp:wrapNone/>
                <wp:docPr id="6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1654" cy="98298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53CB3D1" id="Rounded Rectangle 7" o:spid="_x0000_s1026" style="position:absolute;margin-left:-2.7pt;margin-top:.85pt;width:115.1pt;height:77.4pt;z-index:251714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" filled="f" strokecolor="red" strokeweight="1.5pt">
                <v:stroke joinstyle="miter"/>
                <w10:wrap anchorx="margin"/>
              </v:roundrect>
            </w:pict>
          </mc:Fallback>
        </mc:AlternateContent>
      </w:r>
      <w:r w:rsidR="00F6204D">
        <w:rPr>
          <w:color w:val="000000"/>
          <w:sz w:val="28"/>
          <w:szCs w:val="28"/>
        </w:rPr>
        <w:t>Carryout:</w:t>
      </w:r>
      <w:r>
        <w:rPr>
          <w:color w:val="000000"/>
          <w:sz w:val="28"/>
          <w:szCs w:val="28"/>
        </w:rPr>
        <w:t xml:space="preserve"> </w:t>
      </w:r>
      <w:r w:rsidRPr="00AD06EB">
        <w:rPr>
          <w:color w:val="FF0000"/>
          <w:sz w:val="28"/>
          <w:szCs w:val="28"/>
        </w:rPr>
        <w:t>yes</w:t>
      </w:r>
    </w:p>
    <w:p w14:paraId="6E38EE27" w14:textId="71F9E652" w:rsidR="00F6204D" w:rsidRDefault="00F6204D" w:rsidP="00F6204D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verflo</w:t>
      </w:r>
      <w:r w:rsidR="00677D07">
        <w:rPr>
          <w:color w:val="000000"/>
          <w:sz w:val="28"/>
          <w:szCs w:val="28"/>
        </w:rPr>
        <w:t>w</w:t>
      </w:r>
      <w:r>
        <w:rPr>
          <w:color w:val="000000"/>
          <w:sz w:val="28"/>
          <w:szCs w:val="28"/>
        </w:rPr>
        <w:t>:</w:t>
      </w:r>
      <w:r w:rsidR="00AD06EB">
        <w:rPr>
          <w:color w:val="000000"/>
          <w:sz w:val="28"/>
          <w:szCs w:val="28"/>
        </w:rPr>
        <w:t xml:space="preserve"> </w:t>
      </w:r>
      <w:r w:rsidR="00AD06EB" w:rsidRPr="00AD06EB">
        <w:rPr>
          <w:color w:val="FF0000"/>
          <w:sz w:val="28"/>
          <w:szCs w:val="28"/>
        </w:rPr>
        <w:t xml:space="preserve">no </w:t>
      </w:r>
    </w:p>
    <w:p w14:paraId="191536D8" w14:textId="11F2D607" w:rsidR="00F6204D" w:rsidRDefault="00F6204D" w:rsidP="00F6204D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m is:</w:t>
      </w:r>
      <w:r w:rsidR="00AD06EB">
        <w:rPr>
          <w:color w:val="000000"/>
          <w:sz w:val="28"/>
          <w:szCs w:val="28"/>
        </w:rPr>
        <w:t xml:space="preserve"> </w:t>
      </w:r>
      <w:r w:rsidR="002B67D2">
        <w:rPr>
          <w:color w:val="FF0000"/>
          <w:sz w:val="28"/>
          <w:szCs w:val="28"/>
        </w:rPr>
        <w:t>correct</w:t>
      </w:r>
    </w:p>
    <w:p w14:paraId="5DE5CCDE" w14:textId="77777777" w:rsidR="00F6204D" w:rsidRDefault="00F6204D" w:rsidP="00F6204D">
      <w:pPr>
        <w:rPr>
          <w:color w:val="000000"/>
          <w:sz w:val="28"/>
          <w:szCs w:val="28"/>
        </w:rPr>
      </w:pPr>
    </w:p>
    <w:p w14:paraId="53F136AA" w14:textId="146ABAD1" w:rsidR="00F6204D" w:rsidRPr="00AD06EB" w:rsidRDefault="00F6204D" w:rsidP="00AD06EB">
      <w:pPr>
        <w:pStyle w:val="ListParagraph"/>
        <w:numPr>
          <w:ilvl w:val="0"/>
          <w:numId w:val="17"/>
        </w:numPr>
        <w:rPr>
          <w:color w:val="000000"/>
          <w:sz w:val="28"/>
          <w:szCs w:val="28"/>
        </w:rPr>
      </w:pPr>
      <w:r w:rsidRPr="00AD06EB">
        <w:rPr>
          <w:color w:val="000000"/>
          <w:sz w:val="28"/>
          <w:szCs w:val="28"/>
        </w:rPr>
        <w:t>127+1=</w:t>
      </w:r>
      <w:r w:rsidR="00AD06EB">
        <w:rPr>
          <w:color w:val="000000"/>
          <w:sz w:val="28"/>
          <w:szCs w:val="28"/>
        </w:rPr>
        <w:t xml:space="preserve"> </w:t>
      </w:r>
      <w:r w:rsidR="002B67D2">
        <w:rPr>
          <w:color w:val="000000"/>
          <w:sz w:val="28"/>
          <w:szCs w:val="28"/>
        </w:rPr>
        <w:t>128</w:t>
      </w:r>
    </w:p>
    <w:p w14:paraId="2906B35B" w14:textId="4266FCB6" w:rsidR="00AD06EB" w:rsidRPr="00AD06EB" w:rsidRDefault="00AD06EB" w:rsidP="00AD06EB">
      <w:pPr>
        <w:ind w:firstLine="720"/>
        <w:rPr>
          <w:rFonts w:cstheme="minorHAnsi"/>
          <w:color w:val="000000" w:themeColor="text1"/>
          <w:sz w:val="28"/>
          <w:szCs w:val="28"/>
        </w:rPr>
      </w:pPr>
      <w:r>
        <w:rPr>
          <w:color w:val="000000"/>
          <w:sz w:val="28"/>
          <w:szCs w:val="28"/>
        </w:rPr>
        <w:t>127 = 0111 1111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Pr="00AA33AE">
        <w:rPr>
          <w:rFonts w:cstheme="minorHAnsi"/>
          <w:color w:val="000000" w:themeColor="text1"/>
          <w:sz w:val="28"/>
          <w:szCs w:val="28"/>
        </w:rPr>
        <w:t>two’s complement</w:t>
      </w:r>
    </w:p>
    <w:p w14:paraId="079BCF4C" w14:textId="77777777" w:rsidR="00AD06EB" w:rsidRPr="00AD06EB" w:rsidRDefault="00AD06EB" w:rsidP="00AD06EB">
      <w:pPr>
        <w:ind w:firstLine="720"/>
        <w:rPr>
          <w:rFonts w:cstheme="minorHAnsi"/>
          <w:color w:val="000000" w:themeColor="text1"/>
          <w:sz w:val="28"/>
          <w:szCs w:val="28"/>
        </w:rPr>
      </w:pPr>
      <w:r>
        <w:rPr>
          <w:color w:val="000000"/>
          <w:sz w:val="28"/>
          <w:szCs w:val="28"/>
        </w:rPr>
        <w:t xml:space="preserve">     1 = 0000 0001</w:t>
      </w:r>
      <w:r>
        <w:rPr>
          <w:color w:val="000000"/>
          <w:sz w:val="28"/>
          <w:szCs w:val="28"/>
        </w:rPr>
        <w:tab/>
      </w:r>
      <w:r>
        <w:rPr>
          <w:color w:val="000000"/>
          <w:sz w:val="28"/>
          <w:szCs w:val="28"/>
        </w:rPr>
        <w:tab/>
      </w:r>
      <w:r w:rsidRPr="00AA33AE">
        <w:rPr>
          <w:rFonts w:cstheme="minorHAnsi"/>
          <w:color w:val="000000" w:themeColor="text1"/>
          <w:sz w:val="28"/>
          <w:szCs w:val="28"/>
        </w:rPr>
        <w:t>two’s complement</w:t>
      </w:r>
    </w:p>
    <w:p w14:paraId="1DA268D3" w14:textId="086ED004" w:rsidR="002B67D2" w:rsidRDefault="002B67D2" w:rsidP="002B67D2">
      <w:pPr>
        <w:ind w:left="720"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0111 1111</w:t>
      </w:r>
    </w:p>
    <w:p w14:paraId="1E2ECD7F" w14:textId="77628513" w:rsidR="002B67D2" w:rsidRDefault="002B67D2" w:rsidP="002B67D2">
      <w:pPr>
        <w:pBdr>
          <w:bottom w:val="single" w:sz="6" w:space="1" w:color="auto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  <w:t>+</w:t>
      </w:r>
      <w:r>
        <w:rPr>
          <w:color w:val="000000"/>
          <w:sz w:val="28"/>
          <w:szCs w:val="28"/>
        </w:rPr>
        <w:tab/>
        <w:t>0000 0001</w:t>
      </w:r>
    </w:p>
    <w:p w14:paraId="0E53B3C6" w14:textId="57C99F27" w:rsidR="002B67D2" w:rsidRDefault="002B67D2" w:rsidP="002B67D2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  <w:r w:rsidR="000E63E7" w:rsidRPr="000E63E7">
        <w:rPr>
          <w:color w:val="FF0000"/>
          <w:sz w:val="28"/>
          <w:szCs w:val="28"/>
        </w:rPr>
        <w:t xml:space="preserve">        </w:t>
      </w:r>
      <w:r w:rsidRPr="002B67D2">
        <w:rPr>
          <w:color w:val="FF0000"/>
          <w:sz w:val="28"/>
          <w:szCs w:val="28"/>
        </w:rPr>
        <w:t xml:space="preserve">  </w:t>
      </w:r>
      <w:r w:rsidR="000E63E7">
        <w:rPr>
          <w:color w:val="FF0000"/>
          <w:sz w:val="28"/>
          <w:szCs w:val="28"/>
          <w:bdr w:val="single" w:sz="18" w:space="0" w:color="FF0000"/>
        </w:rPr>
        <w:t>1</w:t>
      </w:r>
      <w:r w:rsidRPr="002B67D2">
        <w:rPr>
          <w:color w:val="FF0000"/>
          <w:sz w:val="28"/>
          <w:szCs w:val="28"/>
          <w:bdr w:val="single" w:sz="18" w:space="0" w:color="FF0000"/>
        </w:rPr>
        <w:t>000 0000</w:t>
      </w:r>
      <w:r w:rsidRPr="002B67D2">
        <w:rPr>
          <w:color w:val="FF0000"/>
          <w:sz w:val="28"/>
          <w:szCs w:val="28"/>
          <w:bdr w:val="single" w:sz="18" w:space="0" w:color="FF0000"/>
          <w:vertAlign w:val="subscript"/>
        </w:rPr>
        <w:t>2</w:t>
      </w:r>
      <w:r>
        <w:rPr>
          <w:color w:val="FF0000"/>
          <w:sz w:val="28"/>
          <w:szCs w:val="28"/>
        </w:rPr>
        <w:t xml:space="preserve"> </w:t>
      </w:r>
      <w:r>
        <w:rPr>
          <w:color w:val="FF0000"/>
          <w:sz w:val="28"/>
          <w:szCs w:val="28"/>
        </w:rPr>
        <w:tab/>
      </w:r>
      <w:r>
        <w:rPr>
          <w:color w:val="FF0000"/>
          <w:sz w:val="28"/>
          <w:szCs w:val="28"/>
        </w:rPr>
        <w:tab/>
      </w:r>
      <w:r>
        <w:rPr>
          <w:sz w:val="28"/>
          <w:szCs w:val="28"/>
        </w:rPr>
        <w:t xml:space="preserve"> </w:t>
      </w:r>
      <w:r w:rsidRPr="00B60C55">
        <w:rPr>
          <w:rFonts w:ascii="Arial" w:hAnsi="Arial" w:cs="Arial"/>
          <w:color w:val="FF0000"/>
          <w:sz w:val="24"/>
          <w:szCs w:val="24"/>
        </w:rPr>
        <w:t>Answer</w:t>
      </w:r>
    </w:p>
    <w:p w14:paraId="40B45C85" w14:textId="0EE6E2C3" w:rsidR="00AD06EB" w:rsidRDefault="002B67D2" w:rsidP="00AD06EB">
      <w:pPr>
        <w:ind w:left="720"/>
        <w:rPr>
          <w:color w:val="000000"/>
          <w:sz w:val="28"/>
          <w:szCs w:val="28"/>
        </w:rPr>
      </w:pPr>
      <w:r w:rsidRPr="00035930">
        <w:rPr>
          <w:rFonts w:ascii="Arial" w:hAnsi="Arial" w:cs="Arial"/>
          <w:noProof/>
          <w:color w:val="FF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98ADB8A" wp14:editId="0A2B2661">
                <wp:simplePos x="0" y="0"/>
                <wp:positionH relativeFrom="margin">
                  <wp:posOffset>-48490</wp:posOffset>
                </wp:positionH>
                <wp:positionV relativeFrom="paragraph">
                  <wp:posOffset>297007</wp:posOffset>
                </wp:positionV>
                <wp:extent cx="1461654" cy="982980"/>
                <wp:effectExtent l="0" t="0" r="24765" b="26670"/>
                <wp:wrapNone/>
                <wp:docPr id="11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1654" cy="982980"/>
                        </a:xfrm>
                        <a:prstGeom prst="roundRect">
                          <a:avLst/>
                        </a:prstGeom>
                        <a:noFill/>
                        <a:ln w="1905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3BE52E4" id="Rounded Rectangle 7" o:spid="_x0000_s1026" style="position:absolute;margin-left:-3.8pt;margin-top:23.4pt;width:115.1pt;height:77.4pt;z-index:2517166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" filled="f" strokecolor="red" strokeweight="1.5pt">
                <v:stroke joinstyle="miter"/>
                <w10:wrap anchorx="margin"/>
              </v:roundrect>
            </w:pict>
          </mc:Fallback>
        </mc:AlternateContent>
      </w:r>
    </w:p>
    <w:p w14:paraId="67CB05AD" w14:textId="01BC1902" w:rsidR="00F6204D" w:rsidRDefault="00F6204D" w:rsidP="00F6204D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rryout</w:t>
      </w:r>
      <w:r w:rsidR="00427548">
        <w:rPr>
          <w:color w:val="000000"/>
          <w:sz w:val="28"/>
          <w:szCs w:val="28"/>
        </w:rPr>
        <w:t>:</w:t>
      </w:r>
      <w:r w:rsidR="002B67D2">
        <w:rPr>
          <w:color w:val="000000"/>
          <w:sz w:val="28"/>
          <w:szCs w:val="28"/>
        </w:rPr>
        <w:t xml:space="preserve"> </w:t>
      </w:r>
      <w:r w:rsidR="005D6F95">
        <w:rPr>
          <w:color w:val="FF0000"/>
          <w:sz w:val="28"/>
          <w:szCs w:val="28"/>
        </w:rPr>
        <w:t>N</w:t>
      </w:r>
      <w:r w:rsidR="000E63E7">
        <w:rPr>
          <w:color w:val="FF0000"/>
          <w:sz w:val="28"/>
          <w:szCs w:val="28"/>
        </w:rPr>
        <w:t>o</w:t>
      </w:r>
    </w:p>
    <w:p w14:paraId="72A5A997" w14:textId="0BA2ED37" w:rsidR="00427548" w:rsidRDefault="00427548" w:rsidP="00F6204D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verflow:</w:t>
      </w:r>
      <w:r w:rsidR="002B67D2">
        <w:rPr>
          <w:color w:val="000000"/>
          <w:sz w:val="28"/>
          <w:szCs w:val="28"/>
        </w:rPr>
        <w:t xml:space="preserve"> </w:t>
      </w:r>
      <w:r w:rsidR="002B67D2" w:rsidRPr="002B67D2">
        <w:rPr>
          <w:color w:val="FF0000"/>
          <w:sz w:val="28"/>
          <w:szCs w:val="28"/>
        </w:rPr>
        <w:t>Yes</w:t>
      </w:r>
    </w:p>
    <w:p w14:paraId="58680DB3" w14:textId="47BF458B" w:rsidR="00427548" w:rsidRDefault="00427548" w:rsidP="00F6204D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Sum is: </w:t>
      </w:r>
      <w:r w:rsidR="002B67D2" w:rsidRPr="002B67D2">
        <w:rPr>
          <w:color w:val="FF0000"/>
          <w:sz w:val="28"/>
          <w:szCs w:val="28"/>
        </w:rPr>
        <w:t>not correct</w:t>
      </w:r>
    </w:p>
    <w:p w14:paraId="2AE27202" w14:textId="1270DD4F" w:rsidR="00F6204D" w:rsidRDefault="00F6204D" w:rsidP="00F6204D">
      <w:pPr>
        <w:rPr>
          <w:color w:val="000000"/>
          <w:sz w:val="28"/>
          <w:szCs w:val="28"/>
        </w:rPr>
      </w:pPr>
    </w:p>
    <w:sectPr w:rsidR="00F6204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5FE8E" w14:textId="77777777" w:rsidR="004B7FC9" w:rsidRDefault="004B7FC9" w:rsidP="00BC7816">
      <w:pPr>
        <w:spacing w:after="0" w:line="240" w:lineRule="auto"/>
      </w:pPr>
      <w:r>
        <w:separator/>
      </w:r>
    </w:p>
  </w:endnote>
  <w:endnote w:type="continuationSeparator" w:id="0">
    <w:p w14:paraId="584A67A0" w14:textId="77777777" w:rsidR="004B7FC9" w:rsidRDefault="004B7FC9" w:rsidP="00BC7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76019" w14:textId="77777777" w:rsidR="004B7FC9" w:rsidRDefault="004B7FC9" w:rsidP="00BC7816">
      <w:pPr>
        <w:spacing w:after="0" w:line="240" w:lineRule="auto"/>
      </w:pPr>
      <w:r>
        <w:separator/>
      </w:r>
    </w:p>
  </w:footnote>
  <w:footnote w:type="continuationSeparator" w:id="0">
    <w:p w14:paraId="1F851501" w14:textId="77777777" w:rsidR="004B7FC9" w:rsidRDefault="004B7FC9" w:rsidP="00BC7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05pt;height:98.15pt" o:bullet="t">
        <v:imagedata r:id="rId1" o:title="Note"/>
      </v:shape>
    </w:pict>
  </w:numPicBullet>
  <w:abstractNum w:abstractNumId="0" w15:restartNumberingAfterBreak="0">
    <w:nsid w:val="05D455F2"/>
    <w:multiLevelType w:val="hybridMultilevel"/>
    <w:tmpl w:val="5720D36A"/>
    <w:lvl w:ilvl="0" w:tplc="41F49E38">
      <w:start w:val="1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C5302"/>
    <w:multiLevelType w:val="hybridMultilevel"/>
    <w:tmpl w:val="265E5648"/>
    <w:lvl w:ilvl="0" w:tplc="04090011">
      <w:start w:val="4"/>
      <w:numFmt w:val="decimal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07672CE0"/>
    <w:multiLevelType w:val="hybridMultilevel"/>
    <w:tmpl w:val="FBD2617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24314"/>
    <w:multiLevelType w:val="hybridMultilevel"/>
    <w:tmpl w:val="A2BEE50E"/>
    <w:lvl w:ilvl="0" w:tplc="A07E6CAC">
      <w:start w:val="9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9D44B4"/>
    <w:multiLevelType w:val="hybridMultilevel"/>
    <w:tmpl w:val="C214FDF4"/>
    <w:lvl w:ilvl="0" w:tplc="A4A6F10A">
      <w:start w:val="13"/>
      <w:numFmt w:val="decimal"/>
      <w:lvlText w:val="%1"/>
      <w:lvlJc w:val="left"/>
      <w:pPr>
        <w:ind w:left="720" w:hanging="360"/>
      </w:pPr>
      <w:rPr>
        <w:rFonts w:hint="default"/>
        <w:color w:val="11111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2D7BFD"/>
    <w:multiLevelType w:val="hybridMultilevel"/>
    <w:tmpl w:val="A1305DFE"/>
    <w:lvl w:ilvl="0" w:tplc="10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53336"/>
    <w:multiLevelType w:val="hybridMultilevel"/>
    <w:tmpl w:val="F7621704"/>
    <w:lvl w:ilvl="0" w:tplc="7E2A95D0">
      <w:start w:val="15"/>
      <w:numFmt w:val="decimal"/>
      <w:lvlText w:val="%1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F4A3D"/>
    <w:multiLevelType w:val="hybridMultilevel"/>
    <w:tmpl w:val="0C3813E4"/>
    <w:lvl w:ilvl="0" w:tplc="10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6D6F48"/>
    <w:multiLevelType w:val="hybridMultilevel"/>
    <w:tmpl w:val="0C30E3E6"/>
    <w:lvl w:ilvl="0" w:tplc="01A67C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3511FE"/>
    <w:multiLevelType w:val="hybridMultilevel"/>
    <w:tmpl w:val="CDFE3988"/>
    <w:lvl w:ilvl="0" w:tplc="E4C0476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66196"/>
    <w:multiLevelType w:val="hybridMultilevel"/>
    <w:tmpl w:val="C8B2D3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55B71"/>
    <w:multiLevelType w:val="hybridMultilevel"/>
    <w:tmpl w:val="700AB66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7375EBB"/>
    <w:multiLevelType w:val="hybridMultilevel"/>
    <w:tmpl w:val="AF467D16"/>
    <w:lvl w:ilvl="0" w:tplc="E722BAE6">
      <w:start w:val="15"/>
      <w:numFmt w:val="decimal"/>
      <w:lvlText w:val="%1)"/>
      <w:lvlJc w:val="left"/>
      <w:pPr>
        <w:ind w:left="1116" w:hanging="38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12" w:hanging="360"/>
      </w:pPr>
    </w:lvl>
    <w:lvl w:ilvl="2" w:tplc="0409001B" w:tentative="1">
      <w:start w:val="1"/>
      <w:numFmt w:val="lowerRoman"/>
      <w:lvlText w:val="%3."/>
      <w:lvlJc w:val="right"/>
      <w:pPr>
        <w:ind w:left="2532" w:hanging="180"/>
      </w:pPr>
    </w:lvl>
    <w:lvl w:ilvl="3" w:tplc="0409000F" w:tentative="1">
      <w:start w:val="1"/>
      <w:numFmt w:val="decimal"/>
      <w:lvlText w:val="%4."/>
      <w:lvlJc w:val="left"/>
      <w:pPr>
        <w:ind w:left="3252" w:hanging="360"/>
      </w:pPr>
    </w:lvl>
    <w:lvl w:ilvl="4" w:tplc="04090019" w:tentative="1">
      <w:start w:val="1"/>
      <w:numFmt w:val="lowerLetter"/>
      <w:lvlText w:val="%5."/>
      <w:lvlJc w:val="left"/>
      <w:pPr>
        <w:ind w:left="3972" w:hanging="360"/>
      </w:pPr>
    </w:lvl>
    <w:lvl w:ilvl="5" w:tplc="0409001B" w:tentative="1">
      <w:start w:val="1"/>
      <w:numFmt w:val="lowerRoman"/>
      <w:lvlText w:val="%6."/>
      <w:lvlJc w:val="right"/>
      <w:pPr>
        <w:ind w:left="4692" w:hanging="180"/>
      </w:pPr>
    </w:lvl>
    <w:lvl w:ilvl="6" w:tplc="0409000F" w:tentative="1">
      <w:start w:val="1"/>
      <w:numFmt w:val="decimal"/>
      <w:lvlText w:val="%7."/>
      <w:lvlJc w:val="left"/>
      <w:pPr>
        <w:ind w:left="5412" w:hanging="360"/>
      </w:pPr>
    </w:lvl>
    <w:lvl w:ilvl="7" w:tplc="04090019" w:tentative="1">
      <w:start w:val="1"/>
      <w:numFmt w:val="lowerLetter"/>
      <w:lvlText w:val="%8."/>
      <w:lvlJc w:val="left"/>
      <w:pPr>
        <w:ind w:left="6132" w:hanging="360"/>
      </w:pPr>
    </w:lvl>
    <w:lvl w:ilvl="8" w:tplc="0409001B" w:tentative="1">
      <w:start w:val="1"/>
      <w:numFmt w:val="lowerRoman"/>
      <w:lvlText w:val="%9."/>
      <w:lvlJc w:val="right"/>
      <w:pPr>
        <w:ind w:left="6852" w:hanging="180"/>
      </w:pPr>
    </w:lvl>
  </w:abstractNum>
  <w:abstractNum w:abstractNumId="13" w15:restartNumberingAfterBreak="0">
    <w:nsid w:val="493F36D6"/>
    <w:multiLevelType w:val="hybridMultilevel"/>
    <w:tmpl w:val="5D9A4DD2"/>
    <w:lvl w:ilvl="0" w:tplc="B136DFF6">
      <w:start w:val="15"/>
      <w:numFmt w:val="decimal"/>
      <w:lvlText w:val="%1)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0136AD"/>
    <w:multiLevelType w:val="hybridMultilevel"/>
    <w:tmpl w:val="A7EEEFB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634FF4"/>
    <w:multiLevelType w:val="hybridMultilevel"/>
    <w:tmpl w:val="02DE5E7A"/>
    <w:lvl w:ilvl="0" w:tplc="0E5ADC6E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BA1869"/>
    <w:multiLevelType w:val="hybridMultilevel"/>
    <w:tmpl w:val="CD386350"/>
    <w:lvl w:ilvl="0" w:tplc="670829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327109"/>
    <w:multiLevelType w:val="hybridMultilevel"/>
    <w:tmpl w:val="4B36EC02"/>
    <w:lvl w:ilvl="0" w:tplc="B4721776">
      <w:start w:val="101"/>
      <w:numFmt w:val="decimal"/>
      <w:lvlText w:val="%1"/>
      <w:lvlJc w:val="left"/>
      <w:pPr>
        <w:ind w:left="792" w:hanging="432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0A3064"/>
    <w:multiLevelType w:val="hybridMultilevel"/>
    <w:tmpl w:val="66FC672A"/>
    <w:lvl w:ilvl="0" w:tplc="DDB05744">
      <w:start w:val="1"/>
      <w:numFmt w:val="bullet"/>
      <w:pStyle w:val="Note"/>
      <w:lvlText w:val=""/>
      <w:lvlPicBulletId w:val="0"/>
      <w:lvlJc w:val="left"/>
      <w:pPr>
        <w:tabs>
          <w:tab w:val="num" w:pos="397"/>
        </w:tabs>
        <w:ind w:left="340" w:hanging="340"/>
      </w:pPr>
      <w:rPr>
        <w:rFonts w:ascii="Symbol" w:hAnsi="Symbol" w:hint="default"/>
        <w:color w:val="auto"/>
        <w:sz w:val="28"/>
      </w:rPr>
    </w:lvl>
    <w:lvl w:ilvl="1" w:tplc="1009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9" w15:restartNumberingAfterBreak="0">
    <w:nsid w:val="66B61788"/>
    <w:multiLevelType w:val="hybridMultilevel"/>
    <w:tmpl w:val="7BE4592E"/>
    <w:lvl w:ilvl="0" w:tplc="D646CCEE">
      <w:start w:val="13"/>
      <w:numFmt w:val="decimal"/>
      <w:lvlText w:val="%1)"/>
      <w:lvlJc w:val="left"/>
      <w:pPr>
        <w:ind w:left="732" w:hanging="3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173069"/>
    <w:multiLevelType w:val="hybridMultilevel"/>
    <w:tmpl w:val="4B8C93DE"/>
    <w:lvl w:ilvl="0" w:tplc="82BA98D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C732C1"/>
    <w:multiLevelType w:val="hybridMultilevel"/>
    <w:tmpl w:val="1B747942"/>
    <w:lvl w:ilvl="0" w:tplc="519884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E9D1093"/>
    <w:multiLevelType w:val="hybridMultilevel"/>
    <w:tmpl w:val="E5F0BED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534732">
    <w:abstractNumId w:val="21"/>
  </w:num>
  <w:num w:numId="2" w16cid:durableId="159468225">
    <w:abstractNumId w:val="11"/>
  </w:num>
  <w:num w:numId="3" w16cid:durableId="1740323343">
    <w:abstractNumId w:val="2"/>
  </w:num>
  <w:num w:numId="4" w16cid:durableId="1221287195">
    <w:abstractNumId w:val="16"/>
  </w:num>
  <w:num w:numId="5" w16cid:durableId="1594238311">
    <w:abstractNumId w:val="8"/>
  </w:num>
  <w:num w:numId="6" w16cid:durableId="248470415">
    <w:abstractNumId w:val="9"/>
  </w:num>
  <w:num w:numId="7" w16cid:durableId="1982348419">
    <w:abstractNumId w:val="20"/>
  </w:num>
  <w:num w:numId="8" w16cid:durableId="836579021">
    <w:abstractNumId w:val="14"/>
  </w:num>
  <w:num w:numId="9" w16cid:durableId="149490717">
    <w:abstractNumId w:val="10"/>
  </w:num>
  <w:num w:numId="10" w16cid:durableId="213279013">
    <w:abstractNumId w:val="22"/>
  </w:num>
  <w:num w:numId="11" w16cid:durableId="529532758">
    <w:abstractNumId w:val="18"/>
  </w:num>
  <w:num w:numId="12" w16cid:durableId="24600288">
    <w:abstractNumId w:val="3"/>
  </w:num>
  <w:num w:numId="13" w16cid:durableId="1903130166">
    <w:abstractNumId w:val="5"/>
  </w:num>
  <w:num w:numId="14" w16cid:durableId="240137495">
    <w:abstractNumId w:val="15"/>
  </w:num>
  <w:num w:numId="15" w16cid:durableId="1335764936">
    <w:abstractNumId w:val="17"/>
  </w:num>
  <w:num w:numId="16" w16cid:durableId="480578531">
    <w:abstractNumId w:val="7"/>
  </w:num>
  <w:num w:numId="17" w16cid:durableId="820269647">
    <w:abstractNumId w:val="1"/>
  </w:num>
  <w:num w:numId="18" w16cid:durableId="215091336">
    <w:abstractNumId w:val="19"/>
  </w:num>
  <w:num w:numId="19" w16cid:durableId="531259737">
    <w:abstractNumId w:val="12"/>
  </w:num>
  <w:num w:numId="20" w16cid:durableId="528029268">
    <w:abstractNumId w:val="4"/>
  </w:num>
  <w:num w:numId="21" w16cid:durableId="1468429577">
    <w:abstractNumId w:val="6"/>
  </w:num>
  <w:num w:numId="22" w16cid:durableId="1875998639">
    <w:abstractNumId w:val="0"/>
  </w:num>
  <w:num w:numId="23" w16cid:durableId="21278470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MLSwNDAyNLE0NrFQ0lEKTi0uzszPAykwMq4FADGSy5ctAAAA"/>
  </w:docVars>
  <w:rsids>
    <w:rsidRoot w:val="003D577B"/>
    <w:rsid w:val="00007C28"/>
    <w:rsid w:val="00016F27"/>
    <w:rsid w:val="0002782D"/>
    <w:rsid w:val="00035930"/>
    <w:rsid w:val="00035CDB"/>
    <w:rsid w:val="00036E17"/>
    <w:rsid w:val="000401AA"/>
    <w:rsid w:val="0004610E"/>
    <w:rsid w:val="00054F86"/>
    <w:rsid w:val="00054FA7"/>
    <w:rsid w:val="00055B48"/>
    <w:rsid w:val="00056901"/>
    <w:rsid w:val="000624F2"/>
    <w:rsid w:val="0006604E"/>
    <w:rsid w:val="00071B59"/>
    <w:rsid w:val="00074066"/>
    <w:rsid w:val="0007566D"/>
    <w:rsid w:val="00076D82"/>
    <w:rsid w:val="00083D60"/>
    <w:rsid w:val="00085CF9"/>
    <w:rsid w:val="000861E4"/>
    <w:rsid w:val="00092C79"/>
    <w:rsid w:val="00094574"/>
    <w:rsid w:val="000A355F"/>
    <w:rsid w:val="000A3929"/>
    <w:rsid w:val="000A7A06"/>
    <w:rsid w:val="000B388F"/>
    <w:rsid w:val="000B3FEA"/>
    <w:rsid w:val="000B4237"/>
    <w:rsid w:val="000B597C"/>
    <w:rsid w:val="000B7C5A"/>
    <w:rsid w:val="000C0C14"/>
    <w:rsid w:val="000C794D"/>
    <w:rsid w:val="000D2257"/>
    <w:rsid w:val="000D693A"/>
    <w:rsid w:val="000D7134"/>
    <w:rsid w:val="000D7476"/>
    <w:rsid w:val="000E0F42"/>
    <w:rsid w:val="000E63E7"/>
    <w:rsid w:val="000F4EC5"/>
    <w:rsid w:val="00102EC7"/>
    <w:rsid w:val="0011189E"/>
    <w:rsid w:val="001122B1"/>
    <w:rsid w:val="00112D69"/>
    <w:rsid w:val="001158FA"/>
    <w:rsid w:val="0012410F"/>
    <w:rsid w:val="0013318D"/>
    <w:rsid w:val="00133552"/>
    <w:rsid w:val="00134369"/>
    <w:rsid w:val="00143E41"/>
    <w:rsid w:val="00146A92"/>
    <w:rsid w:val="00147332"/>
    <w:rsid w:val="0015224A"/>
    <w:rsid w:val="00154F73"/>
    <w:rsid w:val="00155A3D"/>
    <w:rsid w:val="001624D9"/>
    <w:rsid w:val="00162E61"/>
    <w:rsid w:val="00167CB7"/>
    <w:rsid w:val="00175647"/>
    <w:rsid w:val="001758D7"/>
    <w:rsid w:val="00181043"/>
    <w:rsid w:val="001813CD"/>
    <w:rsid w:val="00184072"/>
    <w:rsid w:val="001A065B"/>
    <w:rsid w:val="001A49C3"/>
    <w:rsid w:val="001B7806"/>
    <w:rsid w:val="001C2E36"/>
    <w:rsid w:val="001C7736"/>
    <w:rsid w:val="001D11BB"/>
    <w:rsid w:val="001D1C7B"/>
    <w:rsid w:val="001D468C"/>
    <w:rsid w:val="001D5AD7"/>
    <w:rsid w:val="00202BD7"/>
    <w:rsid w:val="002105AF"/>
    <w:rsid w:val="0022029E"/>
    <w:rsid w:val="00224989"/>
    <w:rsid w:val="00237801"/>
    <w:rsid w:val="00254309"/>
    <w:rsid w:val="00254FE9"/>
    <w:rsid w:val="002562FA"/>
    <w:rsid w:val="00261131"/>
    <w:rsid w:val="00266D48"/>
    <w:rsid w:val="002705AA"/>
    <w:rsid w:val="00285239"/>
    <w:rsid w:val="0029336A"/>
    <w:rsid w:val="002A4A54"/>
    <w:rsid w:val="002B00D4"/>
    <w:rsid w:val="002B148F"/>
    <w:rsid w:val="002B622C"/>
    <w:rsid w:val="002B67D2"/>
    <w:rsid w:val="002C4120"/>
    <w:rsid w:val="002C508A"/>
    <w:rsid w:val="002D5404"/>
    <w:rsid w:val="002D672D"/>
    <w:rsid w:val="002E0125"/>
    <w:rsid w:val="002E1F9D"/>
    <w:rsid w:val="002E7694"/>
    <w:rsid w:val="003003E0"/>
    <w:rsid w:val="0030769B"/>
    <w:rsid w:val="003177A9"/>
    <w:rsid w:val="00322568"/>
    <w:rsid w:val="00326842"/>
    <w:rsid w:val="00341B91"/>
    <w:rsid w:val="00342875"/>
    <w:rsid w:val="0034754E"/>
    <w:rsid w:val="00354979"/>
    <w:rsid w:val="00355105"/>
    <w:rsid w:val="00371D85"/>
    <w:rsid w:val="003766E8"/>
    <w:rsid w:val="00380ACC"/>
    <w:rsid w:val="00386E57"/>
    <w:rsid w:val="0038700D"/>
    <w:rsid w:val="00394CFE"/>
    <w:rsid w:val="003A47C2"/>
    <w:rsid w:val="003A5631"/>
    <w:rsid w:val="003B392D"/>
    <w:rsid w:val="003B41B1"/>
    <w:rsid w:val="003B551D"/>
    <w:rsid w:val="003B5C51"/>
    <w:rsid w:val="003B7662"/>
    <w:rsid w:val="003D577B"/>
    <w:rsid w:val="003D78F8"/>
    <w:rsid w:val="003E07A0"/>
    <w:rsid w:val="003E1C0E"/>
    <w:rsid w:val="003E3610"/>
    <w:rsid w:val="003F0013"/>
    <w:rsid w:val="003F5818"/>
    <w:rsid w:val="003F60EE"/>
    <w:rsid w:val="003F6DF8"/>
    <w:rsid w:val="0040396C"/>
    <w:rsid w:val="00410495"/>
    <w:rsid w:val="00415DF4"/>
    <w:rsid w:val="00415F80"/>
    <w:rsid w:val="00427548"/>
    <w:rsid w:val="00427875"/>
    <w:rsid w:val="00433E3B"/>
    <w:rsid w:val="004450C4"/>
    <w:rsid w:val="004505B5"/>
    <w:rsid w:val="0046606A"/>
    <w:rsid w:val="004755FB"/>
    <w:rsid w:val="0048580C"/>
    <w:rsid w:val="00485879"/>
    <w:rsid w:val="0049490C"/>
    <w:rsid w:val="004A163F"/>
    <w:rsid w:val="004A323D"/>
    <w:rsid w:val="004B0955"/>
    <w:rsid w:val="004B1C46"/>
    <w:rsid w:val="004B6055"/>
    <w:rsid w:val="004B7FC9"/>
    <w:rsid w:val="004C1F0C"/>
    <w:rsid w:val="004C218B"/>
    <w:rsid w:val="004C40DD"/>
    <w:rsid w:val="004E0167"/>
    <w:rsid w:val="004E02BF"/>
    <w:rsid w:val="004E5A9E"/>
    <w:rsid w:val="004F4FA3"/>
    <w:rsid w:val="00504E2A"/>
    <w:rsid w:val="00507C66"/>
    <w:rsid w:val="00511678"/>
    <w:rsid w:val="00512160"/>
    <w:rsid w:val="005205EB"/>
    <w:rsid w:val="0052219D"/>
    <w:rsid w:val="0055524D"/>
    <w:rsid w:val="005635D7"/>
    <w:rsid w:val="00577446"/>
    <w:rsid w:val="005828DA"/>
    <w:rsid w:val="005843D9"/>
    <w:rsid w:val="0059056B"/>
    <w:rsid w:val="005916BD"/>
    <w:rsid w:val="005919A2"/>
    <w:rsid w:val="00591EEA"/>
    <w:rsid w:val="00596C62"/>
    <w:rsid w:val="005A2419"/>
    <w:rsid w:val="005A3CCE"/>
    <w:rsid w:val="005B5FB0"/>
    <w:rsid w:val="005B6CBD"/>
    <w:rsid w:val="005B7D5D"/>
    <w:rsid w:val="005C3A75"/>
    <w:rsid w:val="005C49E0"/>
    <w:rsid w:val="005C597A"/>
    <w:rsid w:val="005C79D3"/>
    <w:rsid w:val="005D19C2"/>
    <w:rsid w:val="005D44C7"/>
    <w:rsid w:val="005D60B1"/>
    <w:rsid w:val="005D6F95"/>
    <w:rsid w:val="005D7714"/>
    <w:rsid w:val="005E185B"/>
    <w:rsid w:val="005E1F52"/>
    <w:rsid w:val="005E4D9C"/>
    <w:rsid w:val="005E7518"/>
    <w:rsid w:val="005F18F3"/>
    <w:rsid w:val="005F6591"/>
    <w:rsid w:val="00601298"/>
    <w:rsid w:val="00607C2C"/>
    <w:rsid w:val="00612192"/>
    <w:rsid w:val="00616AA8"/>
    <w:rsid w:val="00623539"/>
    <w:rsid w:val="006243FC"/>
    <w:rsid w:val="006252C7"/>
    <w:rsid w:val="006372EF"/>
    <w:rsid w:val="006379AC"/>
    <w:rsid w:val="00645710"/>
    <w:rsid w:val="006473C9"/>
    <w:rsid w:val="00651D0B"/>
    <w:rsid w:val="00652CFF"/>
    <w:rsid w:val="00657EAA"/>
    <w:rsid w:val="00660253"/>
    <w:rsid w:val="00661CAA"/>
    <w:rsid w:val="00662F0A"/>
    <w:rsid w:val="006656FE"/>
    <w:rsid w:val="00666711"/>
    <w:rsid w:val="00666B0D"/>
    <w:rsid w:val="0067024D"/>
    <w:rsid w:val="00677D07"/>
    <w:rsid w:val="006879EC"/>
    <w:rsid w:val="006926D1"/>
    <w:rsid w:val="006927A8"/>
    <w:rsid w:val="00694837"/>
    <w:rsid w:val="006A612F"/>
    <w:rsid w:val="006A6839"/>
    <w:rsid w:val="006A6A04"/>
    <w:rsid w:val="006B26DC"/>
    <w:rsid w:val="006B63BE"/>
    <w:rsid w:val="006C0CB1"/>
    <w:rsid w:val="006C1676"/>
    <w:rsid w:val="006C5ADE"/>
    <w:rsid w:val="006C644C"/>
    <w:rsid w:val="006E1134"/>
    <w:rsid w:val="006E4CAE"/>
    <w:rsid w:val="006E4E9C"/>
    <w:rsid w:val="006E5C25"/>
    <w:rsid w:val="006E64BF"/>
    <w:rsid w:val="006E6DB8"/>
    <w:rsid w:val="006E7C4E"/>
    <w:rsid w:val="006F127B"/>
    <w:rsid w:val="006F6AA2"/>
    <w:rsid w:val="00700F6F"/>
    <w:rsid w:val="00704E4F"/>
    <w:rsid w:val="00706463"/>
    <w:rsid w:val="00723452"/>
    <w:rsid w:val="00740DA1"/>
    <w:rsid w:val="00746C94"/>
    <w:rsid w:val="00752EF2"/>
    <w:rsid w:val="0075670A"/>
    <w:rsid w:val="00756C75"/>
    <w:rsid w:val="0076265F"/>
    <w:rsid w:val="00764522"/>
    <w:rsid w:val="00767C63"/>
    <w:rsid w:val="007703D8"/>
    <w:rsid w:val="00771E94"/>
    <w:rsid w:val="00776D96"/>
    <w:rsid w:val="00780098"/>
    <w:rsid w:val="007862E4"/>
    <w:rsid w:val="00793F57"/>
    <w:rsid w:val="00794551"/>
    <w:rsid w:val="00795F9F"/>
    <w:rsid w:val="007A657C"/>
    <w:rsid w:val="007B3F49"/>
    <w:rsid w:val="007C49D0"/>
    <w:rsid w:val="007D0C47"/>
    <w:rsid w:val="007D6533"/>
    <w:rsid w:val="007D7357"/>
    <w:rsid w:val="007F24B0"/>
    <w:rsid w:val="007F2624"/>
    <w:rsid w:val="008010C5"/>
    <w:rsid w:val="00801957"/>
    <w:rsid w:val="00805438"/>
    <w:rsid w:val="00811A53"/>
    <w:rsid w:val="00814E9C"/>
    <w:rsid w:val="00817954"/>
    <w:rsid w:val="008265AB"/>
    <w:rsid w:val="00827A6C"/>
    <w:rsid w:val="00827BC6"/>
    <w:rsid w:val="00832DB8"/>
    <w:rsid w:val="00835A8E"/>
    <w:rsid w:val="00843B11"/>
    <w:rsid w:val="00844AEE"/>
    <w:rsid w:val="00871EC4"/>
    <w:rsid w:val="00877E17"/>
    <w:rsid w:val="00881E5A"/>
    <w:rsid w:val="00883C55"/>
    <w:rsid w:val="0088563E"/>
    <w:rsid w:val="00885CA2"/>
    <w:rsid w:val="00893746"/>
    <w:rsid w:val="008A2A7D"/>
    <w:rsid w:val="008A3F22"/>
    <w:rsid w:val="008B00F9"/>
    <w:rsid w:val="008B24D7"/>
    <w:rsid w:val="008C0ABE"/>
    <w:rsid w:val="008C1E66"/>
    <w:rsid w:val="008C660C"/>
    <w:rsid w:val="008C7483"/>
    <w:rsid w:val="008D5910"/>
    <w:rsid w:val="008E0B4D"/>
    <w:rsid w:val="008E7105"/>
    <w:rsid w:val="009047D7"/>
    <w:rsid w:val="00907F8B"/>
    <w:rsid w:val="00924659"/>
    <w:rsid w:val="009301CE"/>
    <w:rsid w:val="009348EA"/>
    <w:rsid w:val="00935B0B"/>
    <w:rsid w:val="00937FB1"/>
    <w:rsid w:val="00945AE1"/>
    <w:rsid w:val="0094756F"/>
    <w:rsid w:val="00947B45"/>
    <w:rsid w:val="00951F4A"/>
    <w:rsid w:val="00953A84"/>
    <w:rsid w:val="00985694"/>
    <w:rsid w:val="0099462D"/>
    <w:rsid w:val="009B7021"/>
    <w:rsid w:val="009C7039"/>
    <w:rsid w:val="009D79AF"/>
    <w:rsid w:val="009F1227"/>
    <w:rsid w:val="009F54B4"/>
    <w:rsid w:val="00A11162"/>
    <w:rsid w:val="00A22830"/>
    <w:rsid w:val="00A23C2B"/>
    <w:rsid w:val="00A32F89"/>
    <w:rsid w:val="00A34150"/>
    <w:rsid w:val="00A502A3"/>
    <w:rsid w:val="00A503F8"/>
    <w:rsid w:val="00A64B3F"/>
    <w:rsid w:val="00A67055"/>
    <w:rsid w:val="00A67BF7"/>
    <w:rsid w:val="00A707B0"/>
    <w:rsid w:val="00A714C4"/>
    <w:rsid w:val="00A7194D"/>
    <w:rsid w:val="00A71C3F"/>
    <w:rsid w:val="00A76CF4"/>
    <w:rsid w:val="00A77F39"/>
    <w:rsid w:val="00A80911"/>
    <w:rsid w:val="00A80A05"/>
    <w:rsid w:val="00A83E8A"/>
    <w:rsid w:val="00A922F1"/>
    <w:rsid w:val="00A96F84"/>
    <w:rsid w:val="00A97999"/>
    <w:rsid w:val="00AA33AE"/>
    <w:rsid w:val="00AB27AD"/>
    <w:rsid w:val="00AC0F8C"/>
    <w:rsid w:val="00AC6BF4"/>
    <w:rsid w:val="00AC752D"/>
    <w:rsid w:val="00AD06EB"/>
    <w:rsid w:val="00AD385A"/>
    <w:rsid w:val="00AD5755"/>
    <w:rsid w:val="00AD7E09"/>
    <w:rsid w:val="00AE68B1"/>
    <w:rsid w:val="00AF63E3"/>
    <w:rsid w:val="00B003DB"/>
    <w:rsid w:val="00B01076"/>
    <w:rsid w:val="00B0242E"/>
    <w:rsid w:val="00B07C5D"/>
    <w:rsid w:val="00B10657"/>
    <w:rsid w:val="00B1101B"/>
    <w:rsid w:val="00B17855"/>
    <w:rsid w:val="00B2072C"/>
    <w:rsid w:val="00B27CA0"/>
    <w:rsid w:val="00B370F3"/>
    <w:rsid w:val="00B3792F"/>
    <w:rsid w:val="00B40D86"/>
    <w:rsid w:val="00B41A35"/>
    <w:rsid w:val="00B4343D"/>
    <w:rsid w:val="00B46793"/>
    <w:rsid w:val="00B60C55"/>
    <w:rsid w:val="00B71C50"/>
    <w:rsid w:val="00B72E64"/>
    <w:rsid w:val="00B75708"/>
    <w:rsid w:val="00B844A5"/>
    <w:rsid w:val="00B8555D"/>
    <w:rsid w:val="00B864DF"/>
    <w:rsid w:val="00B91AE6"/>
    <w:rsid w:val="00BA2872"/>
    <w:rsid w:val="00BB25E2"/>
    <w:rsid w:val="00BC608C"/>
    <w:rsid w:val="00BC66D0"/>
    <w:rsid w:val="00BC71FC"/>
    <w:rsid w:val="00BC7816"/>
    <w:rsid w:val="00BD068D"/>
    <w:rsid w:val="00BD127D"/>
    <w:rsid w:val="00BD52BF"/>
    <w:rsid w:val="00BE057E"/>
    <w:rsid w:val="00BE5387"/>
    <w:rsid w:val="00BF0ACA"/>
    <w:rsid w:val="00BF6FE7"/>
    <w:rsid w:val="00C05BCD"/>
    <w:rsid w:val="00C24242"/>
    <w:rsid w:val="00C40DF8"/>
    <w:rsid w:val="00C430B1"/>
    <w:rsid w:val="00C545C6"/>
    <w:rsid w:val="00C55216"/>
    <w:rsid w:val="00C555D0"/>
    <w:rsid w:val="00C567FC"/>
    <w:rsid w:val="00C57752"/>
    <w:rsid w:val="00C635CE"/>
    <w:rsid w:val="00C67FA9"/>
    <w:rsid w:val="00C76F9B"/>
    <w:rsid w:val="00C85FBE"/>
    <w:rsid w:val="00C95B98"/>
    <w:rsid w:val="00CA473C"/>
    <w:rsid w:val="00CC4025"/>
    <w:rsid w:val="00CC512E"/>
    <w:rsid w:val="00CD3303"/>
    <w:rsid w:val="00CE075B"/>
    <w:rsid w:val="00CE2E59"/>
    <w:rsid w:val="00CF06DB"/>
    <w:rsid w:val="00CF088A"/>
    <w:rsid w:val="00CF2846"/>
    <w:rsid w:val="00CF3105"/>
    <w:rsid w:val="00CF3D93"/>
    <w:rsid w:val="00CF42CD"/>
    <w:rsid w:val="00CF677C"/>
    <w:rsid w:val="00D01311"/>
    <w:rsid w:val="00D1059B"/>
    <w:rsid w:val="00D16217"/>
    <w:rsid w:val="00D218B8"/>
    <w:rsid w:val="00D30AAB"/>
    <w:rsid w:val="00D311CF"/>
    <w:rsid w:val="00D3423B"/>
    <w:rsid w:val="00D37728"/>
    <w:rsid w:val="00D37FAC"/>
    <w:rsid w:val="00D434F7"/>
    <w:rsid w:val="00D53837"/>
    <w:rsid w:val="00D53D14"/>
    <w:rsid w:val="00D611A6"/>
    <w:rsid w:val="00D61CD2"/>
    <w:rsid w:val="00D6631E"/>
    <w:rsid w:val="00D70ACA"/>
    <w:rsid w:val="00D7564F"/>
    <w:rsid w:val="00D874DA"/>
    <w:rsid w:val="00D939B4"/>
    <w:rsid w:val="00D972B8"/>
    <w:rsid w:val="00DA4384"/>
    <w:rsid w:val="00DA5440"/>
    <w:rsid w:val="00DB4C6A"/>
    <w:rsid w:val="00DB714C"/>
    <w:rsid w:val="00DD013C"/>
    <w:rsid w:val="00DD0E84"/>
    <w:rsid w:val="00DD1FDA"/>
    <w:rsid w:val="00DE0D8C"/>
    <w:rsid w:val="00DE2354"/>
    <w:rsid w:val="00E01993"/>
    <w:rsid w:val="00E03E50"/>
    <w:rsid w:val="00E0546B"/>
    <w:rsid w:val="00E1413A"/>
    <w:rsid w:val="00E15848"/>
    <w:rsid w:val="00E22CEB"/>
    <w:rsid w:val="00E23B9F"/>
    <w:rsid w:val="00E24BA4"/>
    <w:rsid w:val="00E26C43"/>
    <w:rsid w:val="00E33CE8"/>
    <w:rsid w:val="00E35397"/>
    <w:rsid w:val="00E443AB"/>
    <w:rsid w:val="00E455A7"/>
    <w:rsid w:val="00E46F82"/>
    <w:rsid w:val="00E4774E"/>
    <w:rsid w:val="00E566AB"/>
    <w:rsid w:val="00E570E9"/>
    <w:rsid w:val="00E73545"/>
    <w:rsid w:val="00E73931"/>
    <w:rsid w:val="00E76DD3"/>
    <w:rsid w:val="00E81D8C"/>
    <w:rsid w:val="00E847F6"/>
    <w:rsid w:val="00E84C8E"/>
    <w:rsid w:val="00E9039E"/>
    <w:rsid w:val="00E924FB"/>
    <w:rsid w:val="00E9798A"/>
    <w:rsid w:val="00EA0322"/>
    <w:rsid w:val="00EA14AF"/>
    <w:rsid w:val="00EA27B1"/>
    <w:rsid w:val="00EB3A30"/>
    <w:rsid w:val="00EB5E51"/>
    <w:rsid w:val="00EC08BA"/>
    <w:rsid w:val="00EC1E2A"/>
    <w:rsid w:val="00EC3FCD"/>
    <w:rsid w:val="00EC4F1B"/>
    <w:rsid w:val="00EC60D0"/>
    <w:rsid w:val="00EC63AA"/>
    <w:rsid w:val="00EE2243"/>
    <w:rsid w:val="00EE7838"/>
    <w:rsid w:val="00EF093F"/>
    <w:rsid w:val="00EF10DA"/>
    <w:rsid w:val="00EF3094"/>
    <w:rsid w:val="00EF3E90"/>
    <w:rsid w:val="00EF6FCD"/>
    <w:rsid w:val="00EF7269"/>
    <w:rsid w:val="00F00B85"/>
    <w:rsid w:val="00F01299"/>
    <w:rsid w:val="00F061B9"/>
    <w:rsid w:val="00F06385"/>
    <w:rsid w:val="00F15C80"/>
    <w:rsid w:val="00F20382"/>
    <w:rsid w:val="00F31E83"/>
    <w:rsid w:val="00F378D6"/>
    <w:rsid w:val="00F42FEF"/>
    <w:rsid w:val="00F438F0"/>
    <w:rsid w:val="00F50BD0"/>
    <w:rsid w:val="00F61DE6"/>
    <w:rsid w:val="00F6204D"/>
    <w:rsid w:val="00F664CD"/>
    <w:rsid w:val="00F717B2"/>
    <w:rsid w:val="00F77F24"/>
    <w:rsid w:val="00F803C3"/>
    <w:rsid w:val="00FA193A"/>
    <w:rsid w:val="00FA5F6E"/>
    <w:rsid w:val="00FB7C2D"/>
    <w:rsid w:val="00FC4FC7"/>
    <w:rsid w:val="00FC5198"/>
    <w:rsid w:val="00FC6501"/>
    <w:rsid w:val="00FD4E52"/>
    <w:rsid w:val="00FE192D"/>
    <w:rsid w:val="00FE2B11"/>
    <w:rsid w:val="00FE3BD3"/>
    <w:rsid w:val="00FE5467"/>
    <w:rsid w:val="00FF2A6F"/>
    <w:rsid w:val="00FF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873D6"/>
  <w15:chartTrackingRefBased/>
  <w15:docId w15:val="{97843B15-9CCF-4672-9EDB-B6F1C009C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577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F86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1216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BC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81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C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816"/>
    <w:rPr>
      <w:lang w:val="en-US"/>
    </w:rPr>
  </w:style>
  <w:style w:type="paragraph" w:customStyle="1" w:styleId="Note">
    <w:name w:val="Note"/>
    <w:basedOn w:val="Normal"/>
    <w:rsid w:val="00CE2E59"/>
    <w:pPr>
      <w:keepLines/>
      <w:numPr>
        <w:numId w:val="11"/>
      </w:numPr>
      <w:spacing w:before="60" w:after="60" w:line="240" w:lineRule="auto"/>
      <w:ind w:right="567"/>
    </w:pPr>
    <w:rPr>
      <w:rFonts w:ascii="Times New Roman" w:eastAsia="Times New Roman" w:hAnsi="Times New Roman" w:cs="Times New Roman"/>
      <w:i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C7CB28-CC93-45F8-9383-870A4A0C6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9</TotalTime>
  <Pages>5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Rezae</dc:creator>
  <cp:keywords/>
  <dc:description/>
  <cp:lastModifiedBy>Yanzhang Wu</cp:lastModifiedBy>
  <cp:revision>292</cp:revision>
  <dcterms:created xsi:type="dcterms:W3CDTF">2018-06-11T16:18:00Z</dcterms:created>
  <dcterms:modified xsi:type="dcterms:W3CDTF">2022-07-18T18:29:00Z</dcterms:modified>
</cp:coreProperties>
</file>